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14A504" w14:textId="77777777" w:rsidR="00622543" w:rsidRDefault="00622543"/>
    <w:tbl>
      <w:tblPr>
        <w:tblW w:w="103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71"/>
        <w:gridCol w:w="5172"/>
      </w:tblGrid>
      <w:tr w:rsidR="008B7E35" w:rsidRPr="008B7E35" w14:paraId="18C6A309" w14:textId="77777777" w:rsidTr="7980B451">
        <w:trPr>
          <w:trHeight w:val="454"/>
          <w:jc w:val="center"/>
        </w:trPr>
        <w:tc>
          <w:tcPr>
            <w:tcW w:w="10343" w:type="dxa"/>
            <w:gridSpan w:val="2"/>
            <w:shd w:val="clear" w:color="auto" w:fill="FFFFCC"/>
            <w:vAlign w:val="center"/>
          </w:tcPr>
          <w:p w14:paraId="18C6A308" w14:textId="77777777" w:rsidR="008B7E35" w:rsidRPr="008B7E35" w:rsidRDefault="008B7E35" w:rsidP="0069709D">
            <w:pPr>
              <w:widowControl w:val="0"/>
              <w:rPr>
                <w:rFonts w:cstheme="minorHAnsi"/>
                <w:b/>
                <w:sz w:val="24"/>
                <w:szCs w:val="24"/>
              </w:rPr>
            </w:pPr>
            <w:r w:rsidRPr="008B7E35">
              <w:rPr>
                <w:rFonts w:cstheme="minorHAnsi"/>
                <w:b/>
                <w:sz w:val="24"/>
                <w:szCs w:val="24"/>
              </w:rPr>
              <w:t xml:space="preserve">Principal </w:t>
            </w:r>
            <w:r w:rsidRPr="003549D5">
              <w:rPr>
                <w:rFonts w:cstheme="minorHAnsi"/>
                <w:b/>
                <w:sz w:val="24"/>
                <w:szCs w:val="24"/>
                <w:shd w:val="clear" w:color="auto" w:fill="FFFFCC"/>
              </w:rPr>
              <w:t>Point of Contact</w:t>
            </w:r>
          </w:p>
        </w:tc>
      </w:tr>
      <w:tr w:rsidR="008B7E35" w:rsidRPr="008B7E35" w14:paraId="18C6A30B" w14:textId="77777777" w:rsidTr="7980B451">
        <w:trPr>
          <w:trHeight w:val="430"/>
          <w:jc w:val="center"/>
        </w:trPr>
        <w:tc>
          <w:tcPr>
            <w:tcW w:w="10343" w:type="dxa"/>
            <w:gridSpan w:val="2"/>
            <w:vAlign w:val="center"/>
          </w:tcPr>
          <w:p w14:paraId="18C6A30A" w14:textId="77777777" w:rsidR="008B7E35" w:rsidRPr="008B7E35" w:rsidRDefault="008B7E35" w:rsidP="0069709D">
            <w:pPr>
              <w:widowControl w:val="0"/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8B7E35">
              <w:rPr>
                <w:rFonts w:cstheme="minorHAnsi"/>
                <w:sz w:val="24"/>
                <w:szCs w:val="24"/>
              </w:rPr>
              <w:t>Name</w:t>
            </w:r>
          </w:p>
        </w:tc>
      </w:tr>
      <w:tr w:rsidR="008B7E35" w:rsidRPr="008B7E35" w14:paraId="18C6A30D" w14:textId="77777777" w:rsidTr="7980B451">
        <w:trPr>
          <w:trHeight w:val="408"/>
          <w:jc w:val="center"/>
        </w:trPr>
        <w:tc>
          <w:tcPr>
            <w:tcW w:w="10343" w:type="dxa"/>
            <w:gridSpan w:val="2"/>
            <w:vAlign w:val="center"/>
          </w:tcPr>
          <w:p w14:paraId="18C6A30C" w14:textId="77777777" w:rsidR="008B7E35" w:rsidRPr="008B7E35" w:rsidRDefault="008B7E35" w:rsidP="0069709D">
            <w:pPr>
              <w:widowControl w:val="0"/>
              <w:rPr>
                <w:rFonts w:cstheme="minorHAnsi"/>
                <w:sz w:val="24"/>
                <w:szCs w:val="24"/>
              </w:rPr>
            </w:pPr>
            <w:r w:rsidRPr="008B7E35">
              <w:rPr>
                <w:rFonts w:cstheme="minorHAnsi"/>
                <w:sz w:val="24"/>
                <w:szCs w:val="24"/>
              </w:rPr>
              <w:t>Job Title</w:t>
            </w:r>
          </w:p>
        </w:tc>
      </w:tr>
      <w:tr w:rsidR="008B7E35" w:rsidRPr="008B7E35" w14:paraId="18C6A30F" w14:textId="77777777" w:rsidTr="7980B451">
        <w:trPr>
          <w:trHeight w:val="428"/>
          <w:jc w:val="center"/>
        </w:trPr>
        <w:tc>
          <w:tcPr>
            <w:tcW w:w="10343" w:type="dxa"/>
            <w:gridSpan w:val="2"/>
            <w:vAlign w:val="center"/>
          </w:tcPr>
          <w:p w14:paraId="18C6A30E" w14:textId="77777777" w:rsidR="008B7E35" w:rsidRPr="008B7E35" w:rsidRDefault="008B7E35" w:rsidP="0069709D">
            <w:pPr>
              <w:widowControl w:val="0"/>
              <w:rPr>
                <w:rFonts w:cstheme="minorHAnsi"/>
                <w:sz w:val="24"/>
                <w:szCs w:val="24"/>
              </w:rPr>
            </w:pPr>
            <w:r w:rsidRPr="008B7E35">
              <w:rPr>
                <w:rFonts w:cstheme="minorHAnsi"/>
                <w:sz w:val="24"/>
                <w:szCs w:val="24"/>
              </w:rPr>
              <w:t>Organisation/Company Name</w:t>
            </w:r>
          </w:p>
        </w:tc>
      </w:tr>
      <w:tr w:rsidR="008B7E35" w:rsidRPr="008B7E35" w14:paraId="18C6A311" w14:textId="77777777" w:rsidTr="7980B451">
        <w:trPr>
          <w:trHeight w:val="394"/>
          <w:jc w:val="center"/>
        </w:trPr>
        <w:tc>
          <w:tcPr>
            <w:tcW w:w="10343" w:type="dxa"/>
            <w:gridSpan w:val="2"/>
            <w:vAlign w:val="center"/>
          </w:tcPr>
          <w:p w14:paraId="18C6A310" w14:textId="77777777" w:rsidR="008B7E35" w:rsidRPr="008B7E35" w:rsidRDefault="008B7E35" w:rsidP="0069709D">
            <w:pPr>
              <w:widowControl w:val="0"/>
              <w:rPr>
                <w:rFonts w:cstheme="minorHAnsi"/>
                <w:sz w:val="24"/>
                <w:szCs w:val="24"/>
              </w:rPr>
            </w:pPr>
            <w:r w:rsidRPr="008B7E35">
              <w:rPr>
                <w:rFonts w:cstheme="minorHAnsi"/>
                <w:sz w:val="24"/>
                <w:szCs w:val="24"/>
              </w:rPr>
              <w:t>Main Address for Correspondence</w:t>
            </w:r>
          </w:p>
        </w:tc>
      </w:tr>
      <w:tr w:rsidR="008B7E35" w:rsidRPr="008B7E35" w14:paraId="18C6A313" w14:textId="77777777" w:rsidTr="7980B451">
        <w:trPr>
          <w:trHeight w:val="414"/>
          <w:jc w:val="center"/>
        </w:trPr>
        <w:tc>
          <w:tcPr>
            <w:tcW w:w="10343" w:type="dxa"/>
            <w:gridSpan w:val="2"/>
            <w:vAlign w:val="center"/>
          </w:tcPr>
          <w:p w14:paraId="18C6A312" w14:textId="77777777" w:rsidR="008B7E35" w:rsidRPr="008B7E35" w:rsidRDefault="008B7E35" w:rsidP="0069709D">
            <w:pPr>
              <w:widowControl w:val="0"/>
              <w:rPr>
                <w:rFonts w:cstheme="minorHAnsi"/>
                <w:sz w:val="24"/>
                <w:szCs w:val="24"/>
              </w:rPr>
            </w:pPr>
          </w:p>
        </w:tc>
      </w:tr>
      <w:tr w:rsidR="008B7E35" w:rsidRPr="008B7E35" w14:paraId="18C6A315" w14:textId="77777777" w:rsidTr="7980B451">
        <w:trPr>
          <w:trHeight w:val="419"/>
          <w:jc w:val="center"/>
        </w:trPr>
        <w:tc>
          <w:tcPr>
            <w:tcW w:w="10343" w:type="dxa"/>
            <w:gridSpan w:val="2"/>
            <w:vAlign w:val="center"/>
          </w:tcPr>
          <w:p w14:paraId="18C6A314" w14:textId="77777777" w:rsidR="008B7E35" w:rsidRPr="008B7E35" w:rsidRDefault="008B7E35" w:rsidP="0069709D">
            <w:pPr>
              <w:widowControl w:val="0"/>
              <w:rPr>
                <w:rFonts w:cstheme="minorHAnsi"/>
                <w:sz w:val="24"/>
                <w:szCs w:val="24"/>
              </w:rPr>
            </w:pPr>
            <w:r w:rsidRPr="008B7E35">
              <w:rPr>
                <w:rFonts w:cstheme="minorHAnsi"/>
                <w:sz w:val="24"/>
                <w:szCs w:val="24"/>
              </w:rPr>
              <w:t>Postcode</w:t>
            </w:r>
          </w:p>
        </w:tc>
      </w:tr>
      <w:tr w:rsidR="008B7E35" w:rsidRPr="008B7E35" w14:paraId="18C6A318" w14:textId="77777777" w:rsidTr="7980B451">
        <w:trPr>
          <w:trHeight w:val="412"/>
          <w:jc w:val="center"/>
        </w:trPr>
        <w:tc>
          <w:tcPr>
            <w:tcW w:w="5171" w:type="dxa"/>
            <w:vAlign w:val="center"/>
          </w:tcPr>
          <w:p w14:paraId="18C6A316" w14:textId="77777777" w:rsidR="008B7E35" w:rsidRPr="008B7E35" w:rsidRDefault="008B7E35" w:rsidP="0069709D">
            <w:pPr>
              <w:widowControl w:val="0"/>
              <w:rPr>
                <w:rFonts w:cstheme="minorHAnsi"/>
                <w:sz w:val="24"/>
                <w:szCs w:val="24"/>
              </w:rPr>
            </w:pPr>
            <w:r w:rsidRPr="008B7E35">
              <w:rPr>
                <w:rFonts w:cstheme="minorHAnsi"/>
                <w:sz w:val="24"/>
                <w:szCs w:val="24"/>
              </w:rPr>
              <w:t>Telephone Number</w:t>
            </w:r>
          </w:p>
        </w:tc>
        <w:tc>
          <w:tcPr>
            <w:tcW w:w="5172" w:type="dxa"/>
            <w:vAlign w:val="center"/>
          </w:tcPr>
          <w:p w14:paraId="18C6A317" w14:textId="77777777" w:rsidR="008B7E35" w:rsidRPr="008B7E35" w:rsidRDefault="008B7E35" w:rsidP="0069709D">
            <w:pPr>
              <w:widowControl w:val="0"/>
              <w:rPr>
                <w:rFonts w:cstheme="minorHAnsi"/>
                <w:sz w:val="24"/>
                <w:szCs w:val="24"/>
              </w:rPr>
            </w:pPr>
            <w:r w:rsidRPr="008B7E35">
              <w:rPr>
                <w:rFonts w:cstheme="minorHAnsi"/>
                <w:sz w:val="24"/>
                <w:szCs w:val="24"/>
              </w:rPr>
              <w:t>Mobile</w:t>
            </w:r>
          </w:p>
        </w:tc>
      </w:tr>
      <w:tr w:rsidR="008B7E35" w:rsidRPr="008B7E35" w14:paraId="18C6A31A" w14:textId="77777777" w:rsidTr="7980B451">
        <w:trPr>
          <w:trHeight w:val="417"/>
          <w:jc w:val="center"/>
        </w:trPr>
        <w:tc>
          <w:tcPr>
            <w:tcW w:w="10343" w:type="dxa"/>
            <w:gridSpan w:val="2"/>
            <w:vAlign w:val="center"/>
          </w:tcPr>
          <w:p w14:paraId="18C6A319" w14:textId="77777777" w:rsidR="008B7E35" w:rsidRPr="008B7E35" w:rsidRDefault="008B7E35" w:rsidP="0069709D">
            <w:pPr>
              <w:widowControl w:val="0"/>
              <w:rPr>
                <w:rFonts w:cstheme="minorHAnsi"/>
                <w:sz w:val="24"/>
                <w:szCs w:val="24"/>
              </w:rPr>
            </w:pPr>
            <w:r w:rsidRPr="008B7E35">
              <w:rPr>
                <w:rFonts w:cstheme="minorHAnsi"/>
                <w:sz w:val="24"/>
                <w:szCs w:val="24"/>
              </w:rPr>
              <w:t>Email</w:t>
            </w:r>
          </w:p>
        </w:tc>
      </w:tr>
      <w:tr w:rsidR="008B7E35" w:rsidRPr="008B7E35" w14:paraId="18C6A31C" w14:textId="77777777" w:rsidTr="7980B451">
        <w:trPr>
          <w:trHeight w:val="409"/>
          <w:jc w:val="center"/>
        </w:trPr>
        <w:tc>
          <w:tcPr>
            <w:tcW w:w="10343" w:type="dxa"/>
            <w:gridSpan w:val="2"/>
            <w:vAlign w:val="center"/>
          </w:tcPr>
          <w:p w14:paraId="18C6A31B" w14:textId="77777777" w:rsidR="008B7E35" w:rsidRPr="008B7E35" w:rsidRDefault="008B7E35" w:rsidP="0069709D">
            <w:pPr>
              <w:widowControl w:val="0"/>
              <w:rPr>
                <w:rFonts w:cstheme="minorHAnsi"/>
                <w:sz w:val="24"/>
                <w:szCs w:val="24"/>
              </w:rPr>
            </w:pPr>
            <w:r w:rsidRPr="008B7E35">
              <w:rPr>
                <w:rFonts w:cstheme="minorHAnsi"/>
                <w:sz w:val="24"/>
                <w:szCs w:val="24"/>
              </w:rPr>
              <w:t>Type of Business (i.e. Sole Trader, Partnership etc.)</w:t>
            </w:r>
          </w:p>
        </w:tc>
      </w:tr>
      <w:tr w:rsidR="00C70EB1" w:rsidRPr="008B7E35" w14:paraId="706D74A5" w14:textId="77777777" w:rsidTr="7980B451">
        <w:trPr>
          <w:trHeight w:val="409"/>
          <w:jc w:val="center"/>
        </w:trPr>
        <w:tc>
          <w:tcPr>
            <w:tcW w:w="10343" w:type="dxa"/>
            <w:gridSpan w:val="2"/>
            <w:shd w:val="clear" w:color="auto" w:fill="FFFFCC"/>
            <w:vAlign w:val="center"/>
          </w:tcPr>
          <w:p w14:paraId="484DEC42" w14:textId="7F98F01D" w:rsidR="00C70EB1" w:rsidRPr="00C70EB1" w:rsidRDefault="00C70EB1" w:rsidP="0069709D">
            <w:pPr>
              <w:widowControl w:val="0"/>
              <w:rPr>
                <w:rFonts w:cstheme="minorHAnsi"/>
                <w:b/>
                <w:bCs/>
                <w:sz w:val="24"/>
                <w:szCs w:val="24"/>
              </w:rPr>
            </w:pPr>
            <w:r w:rsidRPr="00C70EB1">
              <w:rPr>
                <w:rFonts w:cstheme="minorHAnsi"/>
                <w:b/>
                <w:bCs/>
                <w:sz w:val="24"/>
                <w:szCs w:val="24"/>
              </w:rPr>
              <w:t>Background</w:t>
            </w:r>
          </w:p>
        </w:tc>
      </w:tr>
      <w:tr w:rsidR="00C70EB1" w:rsidRPr="008B7E35" w14:paraId="347EED6C" w14:textId="77777777" w:rsidTr="7980B451">
        <w:trPr>
          <w:trHeight w:val="409"/>
          <w:jc w:val="center"/>
        </w:trPr>
        <w:tc>
          <w:tcPr>
            <w:tcW w:w="10343" w:type="dxa"/>
            <w:gridSpan w:val="2"/>
            <w:vAlign w:val="center"/>
          </w:tcPr>
          <w:p w14:paraId="50A88ED4" w14:textId="73E4EF1C" w:rsidR="00161EC0" w:rsidRDefault="00647660" w:rsidP="00647660">
            <w:pPr>
              <w:spacing w:line="275" w:lineRule="auto"/>
              <w:ind w:right="439"/>
              <w:rPr>
                <w:rFonts w:cstheme="minorHAnsi"/>
                <w:sz w:val="24"/>
                <w:szCs w:val="24"/>
              </w:rPr>
            </w:pPr>
            <w:r>
              <w:rPr>
                <w:rFonts w:ascii="Calibri" w:eastAsia="Calibri" w:hAnsi="Calibri" w:cs="Calibri"/>
              </w:rPr>
              <w:t>Please provide details of current or recent contracts/provision of services relevant to this tender</w:t>
            </w:r>
            <w:r w:rsidR="004B1E59">
              <w:rPr>
                <w:rFonts w:ascii="Calibri" w:eastAsia="Calibri" w:hAnsi="Calibri" w:cs="Calibri"/>
              </w:rPr>
              <w:t xml:space="preserve"> </w:t>
            </w:r>
            <w:r w:rsidR="002D638D">
              <w:rPr>
                <w:rFonts w:ascii="Calibri" w:eastAsia="Calibri" w:hAnsi="Calibri" w:cs="Calibri"/>
              </w:rPr>
              <w:t xml:space="preserve">as well as two </w:t>
            </w:r>
            <w:r w:rsidR="00B75D7E">
              <w:rPr>
                <w:rFonts w:ascii="Calibri" w:eastAsia="Calibri" w:hAnsi="Calibri" w:cs="Calibri"/>
              </w:rPr>
              <w:t>references</w:t>
            </w:r>
            <w:r w:rsidR="004B1E59">
              <w:rPr>
                <w:rFonts w:ascii="Calibri" w:eastAsia="Calibri" w:hAnsi="Calibri" w:cs="Calibri"/>
              </w:rPr>
              <w:t xml:space="preserve"> below</w:t>
            </w:r>
            <w:r w:rsidR="00B75D7E">
              <w:rPr>
                <w:rFonts w:ascii="Calibri" w:eastAsia="Calibri" w:hAnsi="Calibri" w:cs="Calibri"/>
              </w:rPr>
              <w:t>. The town council may contact these referees as part of the evaluation process any time following receipt of tender submissions and our permission to do so will be assumed</w:t>
            </w:r>
            <w:r>
              <w:rPr>
                <w:rFonts w:ascii="Calibri" w:eastAsia="Calibri" w:hAnsi="Calibri" w:cs="Calibri"/>
              </w:rPr>
              <w:t>:</w:t>
            </w:r>
          </w:p>
          <w:p w14:paraId="518BA127" w14:textId="77777777" w:rsidR="00161EC0" w:rsidRDefault="00161EC0" w:rsidP="0069709D">
            <w:pPr>
              <w:widowControl w:val="0"/>
              <w:rPr>
                <w:rFonts w:cstheme="minorHAnsi"/>
                <w:sz w:val="24"/>
                <w:szCs w:val="24"/>
              </w:rPr>
            </w:pPr>
          </w:p>
          <w:p w14:paraId="726BF547" w14:textId="77777777" w:rsidR="00161EC0" w:rsidRDefault="00161EC0" w:rsidP="0069709D">
            <w:pPr>
              <w:widowControl w:val="0"/>
              <w:rPr>
                <w:rFonts w:cstheme="minorHAnsi"/>
                <w:sz w:val="24"/>
                <w:szCs w:val="24"/>
              </w:rPr>
            </w:pPr>
          </w:p>
          <w:p w14:paraId="461650A2" w14:textId="77777777" w:rsidR="00161EC0" w:rsidRDefault="00161EC0" w:rsidP="0069709D">
            <w:pPr>
              <w:widowControl w:val="0"/>
              <w:rPr>
                <w:rFonts w:cstheme="minorHAnsi"/>
                <w:sz w:val="24"/>
                <w:szCs w:val="24"/>
              </w:rPr>
            </w:pPr>
          </w:p>
          <w:p w14:paraId="287D848E" w14:textId="77777777" w:rsidR="00161EC0" w:rsidRDefault="00161EC0" w:rsidP="0069709D">
            <w:pPr>
              <w:widowControl w:val="0"/>
              <w:rPr>
                <w:rFonts w:cstheme="minorHAnsi"/>
                <w:sz w:val="24"/>
                <w:szCs w:val="24"/>
              </w:rPr>
            </w:pPr>
          </w:p>
          <w:p w14:paraId="76DA3A3E" w14:textId="77777777" w:rsidR="00161EC0" w:rsidRDefault="00161EC0" w:rsidP="0069709D">
            <w:pPr>
              <w:widowControl w:val="0"/>
              <w:rPr>
                <w:rFonts w:cstheme="minorHAnsi"/>
                <w:sz w:val="24"/>
                <w:szCs w:val="24"/>
              </w:rPr>
            </w:pPr>
          </w:p>
          <w:p w14:paraId="6DC7C0B3" w14:textId="77777777" w:rsidR="00E546F3" w:rsidRDefault="00E546F3" w:rsidP="0069709D">
            <w:pPr>
              <w:widowControl w:val="0"/>
              <w:rPr>
                <w:rFonts w:cstheme="minorHAnsi"/>
                <w:sz w:val="24"/>
                <w:szCs w:val="24"/>
              </w:rPr>
            </w:pPr>
          </w:p>
          <w:p w14:paraId="74F4227D" w14:textId="77777777" w:rsidR="00161EC0" w:rsidRDefault="00161EC0" w:rsidP="0069709D">
            <w:pPr>
              <w:widowControl w:val="0"/>
              <w:rPr>
                <w:rFonts w:cstheme="minorHAnsi"/>
                <w:sz w:val="24"/>
                <w:szCs w:val="24"/>
              </w:rPr>
            </w:pPr>
          </w:p>
          <w:p w14:paraId="61EC176E" w14:textId="77777777" w:rsidR="00C70EB1" w:rsidRDefault="00D07BBF" w:rsidP="0069709D">
            <w:pPr>
              <w:widowControl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4482F4DE" w14:textId="77777777" w:rsidR="002D638D" w:rsidRDefault="002D638D" w:rsidP="0069709D">
            <w:pPr>
              <w:widowControl w:val="0"/>
              <w:rPr>
                <w:rFonts w:cstheme="minorHAnsi"/>
                <w:sz w:val="24"/>
                <w:szCs w:val="24"/>
              </w:rPr>
            </w:pPr>
          </w:p>
          <w:p w14:paraId="484A4F5B" w14:textId="77777777" w:rsidR="002D638D" w:rsidRDefault="002D638D" w:rsidP="0069709D">
            <w:pPr>
              <w:widowControl w:val="0"/>
              <w:rPr>
                <w:rFonts w:cstheme="minorHAnsi"/>
                <w:sz w:val="24"/>
                <w:szCs w:val="24"/>
              </w:rPr>
            </w:pPr>
          </w:p>
          <w:p w14:paraId="28C54F46" w14:textId="2EE9FF18" w:rsidR="00E546F3" w:rsidRPr="00C45ED8" w:rsidRDefault="00E546F3" w:rsidP="0069709D">
            <w:pPr>
              <w:widowControl w:val="0"/>
              <w:rPr>
                <w:rFonts w:cstheme="minorHAnsi"/>
                <w:sz w:val="24"/>
                <w:szCs w:val="24"/>
              </w:rPr>
            </w:pPr>
          </w:p>
        </w:tc>
      </w:tr>
      <w:tr w:rsidR="002D638D" w:rsidRPr="008B7E35" w14:paraId="63CE6C34" w14:textId="77777777" w:rsidTr="7980B451">
        <w:trPr>
          <w:trHeight w:val="409"/>
          <w:jc w:val="center"/>
        </w:trPr>
        <w:tc>
          <w:tcPr>
            <w:tcW w:w="10343" w:type="dxa"/>
            <w:gridSpan w:val="2"/>
            <w:shd w:val="clear" w:color="auto" w:fill="FFFFCC"/>
            <w:vAlign w:val="center"/>
          </w:tcPr>
          <w:p w14:paraId="628D5A4F" w14:textId="679BDBCE" w:rsidR="002D638D" w:rsidRPr="00A950BC" w:rsidRDefault="7980B451" w:rsidP="7980B451">
            <w:pPr>
              <w:spacing w:line="275" w:lineRule="auto"/>
              <w:ind w:right="439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 w:rsidRPr="7980B45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References</w:t>
            </w:r>
          </w:p>
        </w:tc>
      </w:tr>
      <w:tr w:rsidR="00A950BC" w:rsidRPr="008B7E35" w14:paraId="13D1AB99" w14:textId="77777777" w:rsidTr="7980B451">
        <w:trPr>
          <w:trHeight w:val="409"/>
          <w:jc w:val="center"/>
        </w:trPr>
        <w:tc>
          <w:tcPr>
            <w:tcW w:w="5171" w:type="dxa"/>
            <w:vAlign w:val="center"/>
          </w:tcPr>
          <w:p w14:paraId="34C107CC" w14:textId="60BC238A" w:rsidR="00A950BC" w:rsidRDefault="00A950BC" w:rsidP="00A950BC">
            <w:pPr>
              <w:spacing w:line="275" w:lineRule="auto"/>
              <w:ind w:right="43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tact Name:</w:t>
            </w:r>
          </w:p>
        </w:tc>
        <w:tc>
          <w:tcPr>
            <w:tcW w:w="5172" w:type="dxa"/>
            <w:vAlign w:val="center"/>
          </w:tcPr>
          <w:p w14:paraId="6C54FF43" w14:textId="3AEE3F17" w:rsidR="00A950BC" w:rsidRDefault="00A950BC" w:rsidP="00A950BC">
            <w:pPr>
              <w:spacing w:line="275" w:lineRule="auto"/>
              <w:ind w:right="43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tact Name:</w:t>
            </w:r>
          </w:p>
        </w:tc>
      </w:tr>
      <w:tr w:rsidR="00A950BC" w:rsidRPr="008B7E35" w14:paraId="4A833477" w14:textId="77777777" w:rsidTr="7980B451">
        <w:trPr>
          <w:trHeight w:val="409"/>
          <w:jc w:val="center"/>
        </w:trPr>
        <w:tc>
          <w:tcPr>
            <w:tcW w:w="5171" w:type="dxa"/>
            <w:vAlign w:val="center"/>
          </w:tcPr>
          <w:p w14:paraId="67FDA21E" w14:textId="14839444" w:rsidR="00A950BC" w:rsidRDefault="00A950BC" w:rsidP="00A950BC">
            <w:pPr>
              <w:spacing w:line="275" w:lineRule="auto"/>
              <w:ind w:right="43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elephone:</w:t>
            </w:r>
          </w:p>
        </w:tc>
        <w:tc>
          <w:tcPr>
            <w:tcW w:w="5172" w:type="dxa"/>
            <w:vAlign w:val="center"/>
          </w:tcPr>
          <w:p w14:paraId="084141BA" w14:textId="60F73A48" w:rsidR="00A950BC" w:rsidRDefault="00A950BC" w:rsidP="00A950BC">
            <w:pPr>
              <w:spacing w:line="275" w:lineRule="auto"/>
              <w:ind w:right="43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elephone:</w:t>
            </w:r>
          </w:p>
        </w:tc>
      </w:tr>
      <w:tr w:rsidR="00A950BC" w:rsidRPr="008B7E35" w14:paraId="26CCFED8" w14:textId="77777777" w:rsidTr="7980B451">
        <w:trPr>
          <w:trHeight w:val="409"/>
          <w:jc w:val="center"/>
        </w:trPr>
        <w:tc>
          <w:tcPr>
            <w:tcW w:w="5171" w:type="dxa"/>
            <w:vAlign w:val="center"/>
          </w:tcPr>
          <w:p w14:paraId="6A767420" w14:textId="53228A53" w:rsidR="00A950BC" w:rsidRDefault="00A950BC" w:rsidP="00A950BC">
            <w:pPr>
              <w:spacing w:line="275" w:lineRule="auto"/>
              <w:ind w:right="43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mail:</w:t>
            </w:r>
          </w:p>
        </w:tc>
        <w:tc>
          <w:tcPr>
            <w:tcW w:w="5172" w:type="dxa"/>
            <w:vAlign w:val="center"/>
          </w:tcPr>
          <w:p w14:paraId="5D51D108" w14:textId="0783CFB3" w:rsidR="00A950BC" w:rsidRDefault="00A950BC" w:rsidP="00A950BC">
            <w:pPr>
              <w:spacing w:line="275" w:lineRule="auto"/>
              <w:ind w:right="43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mail:</w:t>
            </w:r>
          </w:p>
        </w:tc>
      </w:tr>
      <w:tr w:rsidR="00A950BC" w:rsidRPr="008B7E35" w14:paraId="615E6D6D" w14:textId="77777777" w:rsidTr="7980B451">
        <w:trPr>
          <w:trHeight w:val="828"/>
          <w:jc w:val="center"/>
        </w:trPr>
        <w:tc>
          <w:tcPr>
            <w:tcW w:w="5171" w:type="dxa"/>
          </w:tcPr>
          <w:p w14:paraId="761B6DA6" w14:textId="0FFF43E0" w:rsidR="00622543" w:rsidRDefault="00A950BC" w:rsidP="00A950BC">
            <w:pPr>
              <w:spacing w:line="275" w:lineRule="auto"/>
              <w:ind w:right="43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ddress:</w:t>
            </w:r>
          </w:p>
        </w:tc>
        <w:tc>
          <w:tcPr>
            <w:tcW w:w="5172" w:type="dxa"/>
          </w:tcPr>
          <w:p w14:paraId="38B1902C" w14:textId="2B23881D" w:rsidR="00622543" w:rsidRDefault="00A950BC" w:rsidP="00A950BC">
            <w:pPr>
              <w:spacing w:line="275" w:lineRule="auto"/>
              <w:ind w:right="43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ddress:</w:t>
            </w:r>
          </w:p>
          <w:p w14:paraId="5C4429C6" w14:textId="77777777" w:rsidR="00622543" w:rsidRDefault="00622543" w:rsidP="00A950BC">
            <w:pPr>
              <w:spacing w:line="275" w:lineRule="auto"/>
              <w:ind w:right="439"/>
              <w:rPr>
                <w:rFonts w:ascii="Calibri" w:eastAsia="Calibri" w:hAnsi="Calibri" w:cs="Calibri"/>
              </w:rPr>
            </w:pPr>
          </w:p>
          <w:p w14:paraId="154A6056" w14:textId="0EF4B158" w:rsidR="00622543" w:rsidRDefault="00622543" w:rsidP="00A950BC">
            <w:pPr>
              <w:spacing w:line="275" w:lineRule="auto"/>
              <w:ind w:right="439"/>
              <w:rPr>
                <w:rFonts w:ascii="Calibri" w:eastAsia="Calibri" w:hAnsi="Calibri" w:cs="Calibri"/>
              </w:rPr>
            </w:pPr>
          </w:p>
        </w:tc>
      </w:tr>
      <w:tr w:rsidR="00A950BC" w:rsidRPr="008B7E35" w14:paraId="11861ED5" w14:textId="77777777" w:rsidTr="7980B451">
        <w:trPr>
          <w:trHeight w:val="828"/>
          <w:jc w:val="center"/>
        </w:trPr>
        <w:tc>
          <w:tcPr>
            <w:tcW w:w="5171" w:type="dxa"/>
          </w:tcPr>
          <w:p w14:paraId="0F6D6E0D" w14:textId="77777777" w:rsidR="00A950BC" w:rsidRDefault="00A950BC" w:rsidP="00A950BC">
            <w:pPr>
              <w:spacing w:line="275" w:lineRule="auto"/>
              <w:ind w:right="43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rief description of contract:</w:t>
            </w:r>
          </w:p>
          <w:p w14:paraId="166E13B8" w14:textId="77777777" w:rsidR="00622543" w:rsidRDefault="00622543" w:rsidP="00A950BC">
            <w:pPr>
              <w:spacing w:line="275" w:lineRule="auto"/>
              <w:ind w:right="439"/>
              <w:rPr>
                <w:rFonts w:ascii="Calibri" w:eastAsia="Calibri" w:hAnsi="Calibri" w:cs="Calibri"/>
              </w:rPr>
            </w:pPr>
          </w:p>
          <w:p w14:paraId="0058F70D" w14:textId="77777777" w:rsidR="00622543" w:rsidRDefault="00622543" w:rsidP="00A950BC">
            <w:pPr>
              <w:spacing w:line="275" w:lineRule="auto"/>
              <w:ind w:right="439"/>
              <w:rPr>
                <w:rFonts w:ascii="Calibri" w:eastAsia="Calibri" w:hAnsi="Calibri" w:cs="Calibri"/>
              </w:rPr>
            </w:pPr>
          </w:p>
          <w:p w14:paraId="6AE0ACB7" w14:textId="17F72BD3" w:rsidR="00622543" w:rsidRDefault="00622543" w:rsidP="00A950BC">
            <w:pPr>
              <w:spacing w:line="275" w:lineRule="auto"/>
              <w:ind w:right="439"/>
              <w:rPr>
                <w:rFonts w:ascii="Calibri" w:eastAsia="Calibri" w:hAnsi="Calibri" w:cs="Calibri"/>
              </w:rPr>
            </w:pPr>
          </w:p>
        </w:tc>
        <w:tc>
          <w:tcPr>
            <w:tcW w:w="5172" w:type="dxa"/>
          </w:tcPr>
          <w:p w14:paraId="212131F4" w14:textId="7E349595" w:rsidR="00A950BC" w:rsidRDefault="00A950BC" w:rsidP="00A950BC">
            <w:pPr>
              <w:spacing w:line="275" w:lineRule="auto"/>
              <w:ind w:right="43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rief description of contract:</w:t>
            </w:r>
          </w:p>
        </w:tc>
      </w:tr>
      <w:tr w:rsidR="00A950BC" w:rsidRPr="008B7E35" w14:paraId="18C6A31E" w14:textId="77777777" w:rsidTr="7980B451">
        <w:trPr>
          <w:trHeight w:val="409"/>
          <w:jc w:val="center"/>
        </w:trPr>
        <w:tc>
          <w:tcPr>
            <w:tcW w:w="10343" w:type="dxa"/>
            <w:gridSpan w:val="2"/>
            <w:shd w:val="clear" w:color="auto" w:fill="FFFFCC"/>
            <w:vAlign w:val="center"/>
          </w:tcPr>
          <w:p w14:paraId="18C6A31D" w14:textId="2598FF96" w:rsidR="00A950BC" w:rsidRPr="008B7E35" w:rsidRDefault="00A950BC" w:rsidP="00A950BC">
            <w:pPr>
              <w:widowControl w:val="0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lastRenderedPageBreak/>
              <w:t>Accreditations/Certification</w:t>
            </w:r>
          </w:p>
        </w:tc>
      </w:tr>
      <w:tr w:rsidR="00A950BC" w:rsidRPr="008B7E35" w14:paraId="18C6A323" w14:textId="77777777" w:rsidTr="7980B451">
        <w:trPr>
          <w:trHeight w:val="2269"/>
          <w:jc w:val="center"/>
        </w:trPr>
        <w:tc>
          <w:tcPr>
            <w:tcW w:w="10343" w:type="dxa"/>
            <w:gridSpan w:val="2"/>
            <w:tcBorders>
              <w:bottom w:val="single" w:sz="4" w:space="0" w:color="auto"/>
            </w:tcBorders>
            <w:vAlign w:val="center"/>
          </w:tcPr>
          <w:p w14:paraId="18C6A31F" w14:textId="658452AF" w:rsidR="00A950BC" w:rsidRDefault="00A950BC" w:rsidP="00A950BC">
            <w:pPr>
              <w:widowControl w:val="0"/>
              <w:jc w:val="both"/>
              <w:rPr>
                <w:rFonts w:cstheme="minorHAnsi"/>
                <w:sz w:val="24"/>
                <w:szCs w:val="24"/>
              </w:rPr>
            </w:pPr>
            <w:r w:rsidRPr="008B7E35">
              <w:rPr>
                <w:rFonts w:cstheme="minorHAnsi"/>
                <w:sz w:val="24"/>
                <w:szCs w:val="24"/>
              </w:rPr>
              <w:t xml:space="preserve">Please list any </w:t>
            </w:r>
            <w:r>
              <w:rPr>
                <w:rFonts w:cstheme="minorHAnsi"/>
                <w:sz w:val="24"/>
                <w:szCs w:val="24"/>
              </w:rPr>
              <w:t>t</w:t>
            </w:r>
            <w:r w:rsidRPr="008B7E35">
              <w:rPr>
                <w:rFonts w:cstheme="minorHAnsi"/>
                <w:sz w:val="24"/>
                <w:szCs w:val="24"/>
              </w:rPr>
              <w:t xml:space="preserve">rade, or </w:t>
            </w:r>
            <w:r>
              <w:rPr>
                <w:rFonts w:cstheme="minorHAnsi"/>
                <w:sz w:val="24"/>
                <w:szCs w:val="24"/>
              </w:rPr>
              <w:t>p</w:t>
            </w:r>
            <w:r w:rsidRPr="008B7E35">
              <w:rPr>
                <w:rFonts w:cstheme="minorHAnsi"/>
                <w:sz w:val="24"/>
                <w:szCs w:val="24"/>
              </w:rPr>
              <w:t xml:space="preserve">rofessional </w:t>
            </w:r>
            <w:r>
              <w:rPr>
                <w:rFonts w:cstheme="minorHAnsi"/>
                <w:sz w:val="24"/>
                <w:szCs w:val="24"/>
              </w:rPr>
              <w:t>a</w:t>
            </w:r>
            <w:r w:rsidRPr="008B7E35">
              <w:rPr>
                <w:rFonts w:cstheme="minorHAnsi"/>
                <w:sz w:val="24"/>
                <w:szCs w:val="24"/>
              </w:rPr>
              <w:t>ssociation that you/the organisation belongs to, with names and registration numbers</w:t>
            </w:r>
          </w:p>
          <w:p w14:paraId="18C6A320" w14:textId="77777777" w:rsidR="00A950BC" w:rsidRDefault="00A950BC" w:rsidP="00A950BC">
            <w:pPr>
              <w:widowControl w:val="0"/>
              <w:rPr>
                <w:rFonts w:cstheme="minorHAnsi"/>
                <w:sz w:val="24"/>
                <w:szCs w:val="24"/>
              </w:rPr>
            </w:pPr>
          </w:p>
          <w:p w14:paraId="47F743E9" w14:textId="77777777" w:rsidR="00A950BC" w:rsidRDefault="00A950BC" w:rsidP="00A950BC">
            <w:pPr>
              <w:widowControl w:val="0"/>
              <w:rPr>
                <w:rFonts w:cstheme="minorHAnsi"/>
                <w:sz w:val="24"/>
                <w:szCs w:val="24"/>
              </w:rPr>
            </w:pPr>
          </w:p>
          <w:p w14:paraId="73EE9C17" w14:textId="77777777" w:rsidR="00A950BC" w:rsidRDefault="00A950BC" w:rsidP="00A950BC">
            <w:pPr>
              <w:widowControl w:val="0"/>
              <w:rPr>
                <w:rFonts w:cstheme="minorHAnsi"/>
                <w:sz w:val="24"/>
                <w:szCs w:val="24"/>
              </w:rPr>
            </w:pPr>
          </w:p>
          <w:p w14:paraId="6B7DBA65" w14:textId="77777777" w:rsidR="00130EB4" w:rsidRDefault="00130EB4" w:rsidP="00A950BC">
            <w:pPr>
              <w:widowControl w:val="0"/>
              <w:rPr>
                <w:rFonts w:cstheme="minorHAnsi"/>
                <w:sz w:val="24"/>
                <w:szCs w:val="24"/>
              </w:rPr>
            </w:pPr>
          </w:p>
          <w:p w14:paraId="18C6A321" w14:textId="4998D626" w:rsidR="00A950BC" w:rsidRPr="008B7E35" w:rsidRDefault="00A950BC" w:rsidP="00A950BC">
            <w:pPr>
              <w:widowControl w:val="0"/>
              <w:rPr>
                <w:rFonts w:cstheme="minorHAnsi"/>
                <w:sz w:val="24"/>
                <w:szCs w:val="24"/>
              </w:rPr>
            </w:pPr>
          </w:p>
          <w:p w14:paraId="18C6A322" w14:textId="77777777" w:rsidR="00A950BC" w:rsidRPr="008B7E35" w:rsidRDefault="00A950BC" w:rsidP="00A950BC">
            <w:pPr>
              <w:widowControl w:val="0"/>
              <w:rPr>
                <w:rFonts w:cstheme="minorHAnsi"/>
                <w:sz w:val="24"/>
                <w:szCs w:val="24"/>
              </w:rPr>
            </w:pPr>
            <w:r w:rsidRPr="008B7E35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A950BC" w:rsidRPr="008B7E35" w14:paraId="18C6A325" w14:textId="77777777" w:rsidTr="7980B451">
        <w:trPr>
          <w:trHeight w:val="649"/>
          <w:jc w:val="center"/>
        </w:trPr>
        <w:tc>
          <w:tcPr>
            <w:tcW w:w="10343" w:type="dxa"/>
            <w:gridSpan w:val="2"/>
            <w:tcBorders>
              <w:bottom w:val="single" w:sz="4" w:space="0" w:color="auto"/>
            </w:tcBorders>
            <w:vAlign w:val="center"/>
          </w:tcPr>
          <w:p w14:paraId="18C6A324" w14:textId="77777777" w:rsidR="00A950BC" w:rsidRPr="008B7E35" w:rsidRDefault="00A950BC" w:rsidP="00A950BC">
            <w:pPr>
              <w:widowControl w:val="0"/>
              <w:rPr>
                <w:rFonts w:cstheme="minorHAnsi"/>
                <w:sz w:val="24"/>
                <w:szCs w:val="24"/>
              </w:rPr>
            </w:pPr>
            <w:r w:rsidRPr="008B7E35">
              <w:rPr>
                <w:rFonts w:cstheme="minorHAnsi"/>
                <w:sz w:val="24"/>
                <w:szCs w:val="24"/>
              </w:rPr>
              <w:t>What percentage of your workforce holds a current Health &amp; Safety Awareness Certificate?</w:t>
            </w:r>
            <w:r>
              <w:rPr>
                <w:rFonts w:cstheme="minorHAnsi"/>
                <w:sz w:val="24"/>
                <w:szCs w:val="24"/>
              </w:rPr>
              <w:t xml:space="preserve">     </w:t>
            </w:r>
            <w:r>
              <w:rPr>
                <w:rFonts w:cstheme="minorHAnsi"/>
                <w:sz w:val="24"/>
                <w:szCs w:val="24"/>
              </w:rPr>
              <w:softHyphen/>
            </w:r>
            <w:r>
              <w:rPr>
                <w:rFonts w:cstheme="minorHAnsi"/>
                <w:sz w:val="24"/>
                <w:szCs w:val="24"/>
              </w:rPr>
              <w:softHyphen/>
            </w:r>
            <w:r>
              <w:rPr>
                <w:rFonts w:cstheme="minorHAnsi"/>
                <w:sz w:val="24"/>
                <w:szCs w:val="24"/>
              </w:rPr>
              <w:softHyphen/>
            </w:r>
            <w:r>
              <w:rPr>
                <w:rFonts w:cstheme="minorHAnsi"/>
                <w:sz w:val="24"/>
                <w:szCs w:val="24"/>
              </w:rPr>
              <w:softHyphen/>
            </w:r>
            <w:r>
              <w:rPr>
                <w:rFonts w:cstheme="minorHAnsi"/>
                <w:sz w:val="24"/>
                <w:szCs w:val="24"/>
              </w:rPr>
              <w:softHyphen/>
              <w:t xml:space="preserve">_____  </w:t>
            </w:r>
            <w:r w:rsidRPr="008B7E35">
              <w:rPr>
                <w:rFonts w:cstheme="minorHAnsi"/>
                <w:sz w:val="24"/>
                <w:szCs w:val="24"/>
              </w:rPr>
              <w:t>%</w:t>
            </w:r>
          </w:p>
        </w:tc>
      </w:tr>
      <w:tr w:rsidR="009A78A4" w:rsidRPr="008B7E35" w14:paraId="0BFD89E6" w14:textId="77777777" w:rsidTr="7980B451">
        <w:trPr>
          <w:trHeight w:val="649"/>
          <w:jc w:val="center"/>
        </w:trPr>
        <w:tc>
          <w:tcPr>
            <w:tcW w:w="10343" w:type="dxa"/>
            <w:gridSpan w:val="2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7375DF1E" w14:textId="51E91598" w:rsidR="009A78A4" w:rsidRPr="008B7E35" w:rsidRDefault="009A78A4" w:rsidP="009A78A4">
            <w:pPr>
              <w:widowControl w:val="0"/>
              <w:rPr>
                <w:rFonts w:cstheme="minorHAnsi"/>
                <w:sz w:val="24"/>
                <w:szCs w:val="24"/>
              </w:rPr>
            </w:pPr>
            <w:r w:rsidRPr="007B21C0">
              <w:rPr>
                <w:rFonts w:cstheme="minorHAnsi"/>
                <w:b/>
                <w:sz w:val="24"/>
                <w:szCs w:val="24"/>
              </w:rPr>
              <w:t xml:space="preserve">Training </w:t>
            </w:r>
            <w:r>
              <w:rPr>
                <w:rFonts w:cstheme="minorHAnsi"/>
                <w:b/>
                <w:sz w:val="24"/>
                <w:szCs w:val="24"/>
              </w:rPr>
              <w:t>– qualified staff</w:t>
            </w:r>
            <w:r w:rsidRPr="007B21C0">
              <w:rPr>
                <w:rFonts w:cstheme="minorHAnsi"/>
                <w:b/>
                <w:sz w:val="24"/>
                <w:szCs w:val="24"/>
              </w:rPr>
              <w:t xml:space="preserve">                             </w:t>
            </w:r>
          </w:p>
        </w:tc>
      </w:tr>
      <w:tr w:rsidR="009A78A4" w:rsidRPr="008B7E35" w14:paraId="39301266" w14:textId="77777777" w:rsidTr="7980B451">
        <w:trPr>
          <w:trHeight w:val="649"/>
          <w:jc w:val="center"/>
        </w:trPr>
        <w:tc>
          <w:tcPr>
            <w:tcW w:w="10343" w:type="dxa"/>
            <w:gridSpan w:val="2"/>
            <w:tcBorders>
              <w:bottom w:val="single" w:sz="4" w:space="0" w:color="auto"/>
            </w:tcBorders>
            <w:vAlign w:val="center"/>
          </w:tcPr>
          <w:p w14:paraId="04BF47BF" w14:textId="75EE4F3E" w:rsidR="009A78A4" w:rsidRPr="008B7E35" w:rsidRDefault="009A78A4" w:rsidP="009A78A4">
            <w:pPr>
              <w:widowControl w:val="0"/>
              <w:rPr>
                <w:rFonts w:cstheme="minorHAnsi"/>
                <w:sz w:val="24"/>
                <w:szCs w:val="24"/>
              </w:rPr>
            </w:pPr>
            <w:r w:rsidRPr="008B7E35">
              <w:rPr>
                <w:rFonts w:cstheme="minorHAnsi"/>
                <w:sz w:val="24"/>
                <w:szCs w:val="24"/>
              </w:rPr>
              <w:t>Are you able to provide details of competence, training and/or qualifications held by any of your em</w:t>
            </w:r>
            <w:r>
              <w:rPr>
                <w:rFonts w:cstheme="minorHAnsi"/>
                <w:sz w:val="24"/>
                <w:szCs w:val="24"/>
              </w:rPr>
              <w:t>ployees, if required to do so.        Yes/No</w:t>
            </w:r>
          </w:p>
        </w:tc>
      </w:tr>
      <w:tr w:rsidR="009A78A4" w:rsidRPr="008B7E35" w14:paraId="36276863" w14:textId="77777777" w:rsidTr="7980B451">
        <w:trPr>
          <w:trHeight w:val="649"/>
          <w:jc w:val="center"/>
        </w:trPr>
        <w:tc>
          <w:tcPr>
            <w:tcW w:w="10343" w:type="dxa"/>
            <w:gridSpan w:val="2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711E6577" w14:textId="3A31CF06" w:rsidR="009A78A4" w:rsidRPr="008B7E35" w:rsidRDefault="009A78A4" w:rsidP="009A78A4">
            <w:pPr>
              <w:widowControl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Health &amp; Safety</w:t>
            </w:r>
          </w:p>
        </w:tc>
      </w:tr>
      <w:tr w:rsidR="009A78A4" w:rsidRPr="008B7E35" w14:paraId="6B05AE5B" w14:textId="77777777" w:rsidTr="7980B451">
        <w:trPr>
          <w:trHeight w:val="649"/>
          <w:jc w:val="center"/>
        </w:trPr>
        <w:tc>
          <w:tcPr>
            <w:tcW w:w="10343" w:type="dxa"/>
            <w:gridSpan w:val="2"/>
            <w:tcBorders>
              <w:bottom w:val="single" w:sz="4" w:space="0" w:color="auto"/>
            </w:tcBorders>
          </w:tcPr>
          <w:p w14:paraId="28A2077A" w14:textId="23DFE0F7" w:rsidR="009A78A4" w:rsidRPr="008B7E35" w:rsidRDefault="009A78A4" w:rsidP="00AF6007">
            <w:pPr>
              <w:widowControl w:val="0"/>
              <w:rPr>
                <w:rFonts w:cstheme="minorHAnsi"/>
                <w:sz w:val="24"/>
                <w:szCs w:val="24"/>
              </w:rPr>
            </w:pPr>
            <w:r w:rsidRPr="008B7E35">
              <w:rPr>
                <w:rFonts w:cstheme="minorHAnsi"/>
                <w:sz w:val="24"/>
                <w:szCs w:val="24"/>
              </w:rPr>
              <w:t>Who is the app</w:t>
            </w:r>
            <w:r>
              <w:rPr>
                <w:rFonts w:cstheme="minorHAnsi"/>
                <w:sz w:val="24"/>
                <w:szCs w:val="24"/>
              </w:rPr>
              <w:t>ointed Health &amp; Safety Officer?</w:t>
            </w:r>
          </w:p>
        </w:tc>
      </w:tr>
      <w:tr w:rsidR="009A78A4" w:rsidRPr="008B7E35" w14:paraId="2AD2BF0F" w14:textId="77777777" w:rsidTr="7980B451">
        <w:trPr>
          <w:trHeight w:val="649"/>
          <w:jc w:val="center"/>
        </w:trPr>
        <w:tc>
          <w:tcPr>
            <w:tcW w:w="10343" w:type="dxa"/>
            <w:gridSpan w:val="2"/>
            <w:tcBorders>
              <w:bottom w:val="single" w:sz="4" w:space="0" w:color="auto"/>
            </w:tcBorders>
            <w:vAlign w:val="center"/>
          </w:tcPr>
          <w:p w14:paraId="1246EB24" w14:textId="77777777" w:rsidR="00EF4DE7" w:rsidRPr="00EF4DE7" w:rsidRDefault="009A78A4" w:rsidP="009A78A4">
            <w:pPr>
              <w:widowControl w:val="0"/>
              <w:jc w:val="both"/>
              <w:rPr>
                <w:rFonts w:cstheme="minorHAnsi"/>
                <w:b/>
                <w:sz w:val="24"/>
                <w:szCs w:val="24"/>
              </w:rPr>
            </w:pPr>
            <w:r w:rsidRPr="00EF4DE7">
              <w:rPr>
                <w:rFonts w:cstheme="minorHAnsi"/>
                <w:b/>
                <w:sz w:val="24"/>
                <w:szCs w:val="24"/>
              </w:rPr>
              <w:t>If successful, you will be asked to</w:t>
            </w:r>
            <w:r w:rsidR="00EF4DE7" w:rsidRPr="00EF4DE7">
              <w:rPr>
                <w:rFonts w:cstheme="minorHAnsi"/>
                <w:b/>
                <w:sz w:val="24"/>
                <w:szCs w:val="24"/>
              </w:rPr>
              <w:t>:</w:t>
            </w:r>
          </w:p>
          <w:p w14:paraId="45AFDD4C" w14:textId="58AD4F3F" w:rsidR="009A78A4" w:rsidRPr="00EF4DE7" w:rsidRDefault="009A78A4" w:rsidP="00EF4DE7">
            <w:pPr>
              <w:pStyle w:val="ListParagraph"/>
              <w:widowControl w:val="0"/>
              <w:numPr>
                <w:ilvl w:val="0"/>
                <w:numId w:val="6"/>
              </w:numPr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F4DE7">
              <w:rPr>
                <w:rFonts w:asciiTheme="minorHAnsi" w:hAnsiTheme="minorHAnsi" w:cstheme="minorHAnsi"/>
                <w:b/>
                <w:sz w:val="24"/>
                <w:szCs w:val="24"/>
              </w:rPr>
              <w:t>provide a copy of your Health and Safety Policy</w:t>
            </w:r>
          </w:p>
          <w:p w14:paraId="06C9736C" w14:textId="0BC5FE07" w:rsidR="009A78A4" w:rsidRPr="00EF4DE7" w:rsidRDefault="009A78A4" w:rsidP="00EF4DE7">
            <w:pPr>
              <w:pStyle w:val="ListParagraph"/>
              <w:widowControl w:val="0"/>
              <w:numPr>
                <w:ilvl w:val="0"/>
                <w:numId w:val="6"/>
              </w:numPr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F4DE7">
              <w:rPr>
                <w:rFonts w:asciiTheme="minorHAnsi" w:hAnsiTheme="minorHAnsi" w:cstheme="minorHAnsi"/>
                <w:b/>
                <w:sz w:val="24"/>
                <w:szCs w:val="24"/>
              </w:rPr>
              <w:t>prepare and submit full risk assessments and work safety method statements</w:t>
            </w:r>
          </w:p>
          <w:p w14:paraId="795D9C4B" w14:textId="77777777" w:rsidR="009A78A4" w:rsidRPr="008B7E35" w:rsidRDefault="009A78A4" w:rsidP="009A78A4">
            <w:pPr>
              <w:widowControl w:val="0"/>
              <w:jc w:val="both"/>
              <w:rPr>
                <w:rFonts w:cstheme="minorHAnsi"/>
                <w:sz w:val="24"/>
                <w:szCs w:val="24"/>
              </w:rPr>
            </w:pPr>
          </w:p>
          <w:p w14:paraId="1741F3F1" w14:textId="77777777" w:rsidR="009A78A4" w:rsidRPr="008B7E35" w:rsidRDefault="009A78A4" w:rsidP="009A78A4">
            <w:pPr>
              <w:widowControl w:val="0"/>
              <w:jc w:val="both"/>
              <w:rPr>
                <w:rFonts w:cstheme="minorHAnsi"/>
                <w:sz w:val="24"/>
                <w:szCs w:val="24"/>
              </w:rPr>
            </w:pPr>
            <w:r w:rsidRPr="008B7E35">
              <w:rPr>
                <w:rFonts w:cstheme="minorHAnsi"/>
                <w:sz w:val="24"/>
                <w:szCs w:val="24"/>
              </w:rPr>
              <w:t>The organisation agrees to prepare and submit the following if successful: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37"/>
              <w:gridCol w:w="6680"/>
            </w:tblGrid>
            <w:tr w:rsidR="00B42524" w:rsidRPr="00B42524" w14:paraId="4B0C17FA" w14:textId="77777777" w:rsidTr="7980B451">
              <w:tc>
                <w:tcPr>
                  <w:tcW w:w="3437" w:type="dxa"/>
                </w:tcPr>
                <w:p w14:paraId="7A2F74AF" w14:textId="479A30F2" w:rsidR="00B42524" w:rsidRPr="00B42524" w:rsidRDefault="7980B451" w:rsidP="7980B451">
                  <w:pPr>
                    <w:widowControl w:val="0"/>
                    <w:jc w:val="both"/>
                    <w:rPr>
                      <w:sz w:val="24"/>
                      <w:szCs w:val="24"/>
                    </w:rPr>
                  </w:pPr>
                  <w:r w:rsidRPr="7980B451">
                    <w:rPr>
                      <w:sz w:val="24"/>
                      <w:szCs w:val="24"/>
                    </w:rPr>
                    <w:t>Health</w:t>
                  </w:r>
                  <w:r w:rsidR="00ED47E2">
                    <w:rPr>
                      <w:sz w:val="24"/>
                      <w:szCs w:val="24"/>
                    </w:rPr>
                    <w:t xml:space="preserve"> </w:t>
                  </w:r>
                  <w:r w:rsidRPr="7980B451">
                    <w:rPr>
                      <w:sz w:val="24"/>
                      <w:szCs w:val="24"/>
                    </w:rPr>
                    <w:t>&amp;</w:t>
                  </w:r>
                  <w:r w:rsidR="00ED47E2">
                    <w:rPr>
                      <w:sz w:val="24"/>
                      <w:szCs w:val="24"/>
                    </w:rPr>
                    <w:t xml:space="preserve"> </w:t>
                  </w:r>
                  <w:r w:rsidRPr="7980B451">
                    <w:rPr>
                      <w:sz w:val="24"/>
                      <w:szCs w:val="24"/>
                    </w:rPr>
                    <w:t xml:space="preserve">Safety Policy                         </w:t>
                  </w:r>
                </w:p>
              </w:tc>
              <w:tc>
                <w:tcPr>
                  <w:tcW w:w="6680" w:type="dxa"/>
                </w:tcPr>
                <w:p w14:paraId="099C44E7" w14:textId="08694DF1" w:rsidR="00B42524" w:rsidRPr="00B42524" w:rsidRDefault="00B42524" w:rsidP="0017691F">
                  <w:pPr>
                    <w:widowControl w:val="0"/>
                    <w:jc w:val="both"/>
                    <w:rPr>
                      <w:rFonts w:cstheme="minorHAnsi"/>
                      <w:sz w:val="24"/>
                      <w:szCs w:val="24"/>
                    </w:rPr>
                  </w:pPr>
                  <w:r w:rsidRPr="00B42524">
                    <w:rPr>
                      <w:rFonts w:cstheme="minorHAnsi"/>
                      <w:sz w:val="24"/>
                      <w:szCs w:val="24"/>
                    </w:rPr>
                    <w:t>Yes/No</w:t>
                  </w:r>
                </w:p>
              </w:tc>
            </w:tr>
            <w:tr w:rsidR="00B42524" w:rsidRPr="00B42524" w14:paraId="56CFD296" w14:textId="77777777" w:rsidTr="7980B451">
              <w:tc>
                <w:tcPr>
                  <w:tcW w:w="3437" w:type="dxa"/>
                </w:tcPr>
                <w:p w14:paraId="49F4C590" w14:textId="4FDB0F45" w:rsidR="00B42524" w:rsidRPr="00B42524" w:rsidRDefault="00B42524" w:rsidP="0017691F">
                  <w:pPr>
                    <w:widowControl w:val="0"/>
                    <w:jc w:val="both"/>
                    <w:rPr>
                      <w:rFonts w:cstheme="minorHAnsi"/>
                      <w:sz w:val="24"/>
                      <w:szCs w:val="24"/>
                    </w:rPr>
                  </w:pPr>
                  <w:r w:rsidRPr="00B42524">
                    <w:rPr>
                      <w:rFonts w:cstheme="minorHAnsi"/>
                      <w:sz w:val="24"/>
                      <w:szCs w:val="24"/>
                    </w:rPr>
                    <w:t xml:space="preserve">Risk Assessment                                     </w:t>
                  </w:r>
                </w:p>
              </w:tc>
              <w:tc>
                <w:tcPr>
                  <w:tcW w:w="6680" w:type="dxa"/>
                </w:tcPr>
                <w:p w14:paraId="4E4C0E5D" w14:textId="21E5A0D6" w:rsidR="00B42524" w:rsidRPr="00B42524" w:rsidRDefault="00B42524" w:rsidP="0017691F">
                  <w:pPr>
                    <w:widowControl w:val="0"/>
                    <w:jc w:val="both"/>
                    <w:rPr>
                      <w:rFonts w:cstheme="minorHAnsi"/>
                      <w:sz w:val="24"/>
                      <w:szCs w:val="24"/>
                    </w:rPr>
                  </w:pPr>
                  <w:r w:rsidRPr="00B42524">
                    <w:rPr>
                      <w:rFonts w:cstheme="minorHAnsi"/>
                      <w:sz w:val="24"/>
                      <w:szCs w:val="24"/>
                    </w:rPr>
                    <w:t>Yes/No</w:t>
                  </w:r>
                </w:p>
              </w:tc>
            </w:tr>
            <w:tr w:rsidR="00B42524" w:rsidRPr="00B42524" w14:paraId="11CCF0DD" w14:textId="77777777" w:rsidTr="7980B451">
              <w:tc>
                <w:tcPr>
                  <w:tcW w:w="3437" w:type="dxa"/>
                </w:tcPr>
                <w:p w14:paraId="2A00A54B" w14:textId="58B5D6D1" w:rsidR="00B42524" w:rsidRPr="00B42524" w:rsidRDefault="00B42524" w:rsidP="0017691F">
                  <w:pPr>
                    <w:widowControl w:val="0"/>
                    <w:rPr>
                      <w:rFonts w:cstheme="minorHAnsi"/>
                      <w:sz w:val="24"/>
                      <w:szCs w:val="24"/>
                    </w:rPr>
                  </w:pPr>
                  <w:r w:rsidRPr="00B42524">
                    <w:rPr>
                      <w:rFonts w:cstheme="minorHAnsi"/>
                      <w:sz w:val="24"/>
                      <w:szCs w:val="24"/>
                    </w:rPr>
                    <w:t xml:space="preserve">Work Safety Method Statement         </w:t>
                  </w:r>
                </w:p>
              </w:tc>
              <w:tc>
                <w:tcPr>
                  <w:tcW w:w="6680" w:type="dxa"/>
                </w:tcPr>
                <w:p w14:paraId="16DCC817" w14:textId="77777777" w:rsidR="00B42524" w:rsidRDefault="00B42524" w:rsidP="0017691F">
                  <w:pPr>
                    <w:widowControl w:val="0"/>
                    <w:rPr>
                      <w:rFonts w:cstheme="minorHAnsi"/>
                      <w:sz w:val="24"/>
                      <w:szCs w:val="24"/>
                    </w:rPr>
                  </w:pPr>
                  <w:r w:rsidRPr="00B42524">
                    <w:rPr>
                      <w:rFonts w:cstheme="minorHAnsi"/>
                      <w:sz w:val="24"/>
                      <w:szCs w:val="24"/>
                    </w:rPr>
                    <w:t>Yes/No</w:t>
                  </w:r>
                </w:p>
                <w:p w14:paraId="75D1EF0E" w14:textId="26D3652A" w:rsidR="00CB55D2" w:rsidRPr="00B42524" w:rsidRDefault="00CB55D2" w:rsidP="0017691F">
                  <w:pPr>
                    <w:widowControl w:val="0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</w:tbl>
          <w:p w14:paraId="71A6E602" w14:textId="700A6671" w:rsidR="00622543" w:rsidRPr="008B7E35" w:rsidRDefault="00622543" w:rsidP="009A78A4">
            <w:pPr>
              <w:widowControl w:val="0"/>
              <w:rPr>
                <w:rFonts w:cstheme="minorHAnsi"/>
                <w:sz w:val="24"/>
                <w:szCs w:val="24"/>
              </w:rPr>
            </w:pPr>
          </w:p>
        </w:tc>
      </w:tr>
      <w:tr w:rsidR="009A78A4" w:rsidRPr="008B7E35" w14:paraId="26C37C52" w14:textId="77777777" w:rsidTr="7980B451">
        <w:trPr>
          <w:trHeight w:val="649"/>
          <w:jc w:val="center"/>
        </w:trPr>
        <w:tc>
          <w:tcPr>
            <w:tcW w:w="10343" w:type="dxa"/>
            <w:gridSpan w:val="2"/>
            <w:tcBorders>
              <w:bottom w:val="single" w:sz="4" w:space="0" w:color="auto"/>
            </w:tcBorders>
            <w:vAlign w:val="center"/>
          </w:tcPr>
          <w:p w14:paraId="2467375C" w14:textId="5175949E" w:rsidR="009A78A4" w:rsidRPr="008B7E35" w:rsidRDefault="009A78A4" w:rsidP="00CB55D2">
            <w:pPr>
              <w:widowControl w:val="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s the o</w:t>
            </w:r>
            <w:r w:rsidRPr="008B7E35">
              <w:rPr>
                <w:rFonts w:cstheme="minorHAnsi"/>
                <w:sz w:val="24"/>
                <w:szCs w:val="24"/>
              </w:rPr>
              <w:t>rganisat</w:t>
            </w:r>
            <w:r>
              <w:rPr>
                <w:rFonts w:cstheme="minorHAnsi"/>
                <w:sz w:val="24"/>
                <w:szCs w:val="24"/>
              </w:rPr>
              <w:t>ion been subject to any formal n</w:t>
            </w:r>
            <w:r w:rsidRPr="008B7E35">
              <w:rPr>
                <w:rFonts w:cstheme="minorHAnsi"/>
                <w:sz w:val="24"/>
                <w:szCs w:val="24"/>
              </w:rPr>
              <w:t>otices issued by the Health &amp; Safety Executive?    Yes/</w:t>
            </w:r>
            <w:proofErr w:type="gramStart"/>
            <w:r w:rsidRPr="008B7E35">
              <w:rPr>
                <w:rFonts w:cstheme="minorHAnsi"/>
                <w:sz w:val="24"/>
                <w:szCs w:val="24"/>
              </w:rPr>
              <w:t>No  (</w:t>
            </w:r>
            <w:proofErr w:type="gramEnd"/>
            <w:r w:rsidRPr="008B7E35">
              <w:rPr>
                <w:rFonts w:cstheme="minorHAnsi"/>
                <w:sz w:val="24"/>
                <w:szCs w:val="24"/>
              </w:rPr>
              <w:t>If yes, please give details on a separate sheet)</w:t>
            </w:r>
          </w:p>
        </w:tc>
      </w:tr>
      <w:tr w:rsidR="009A78A4" w:rsidRPr="008B7E35" w14:paraId="1BDB402F" w14:textId="77777777" w:rsidTr="7980B451">
        <w:trPr>
          <w:trHeight w:val="649"/>
          <w:jc w:val="center"/>
        </w:trPr>
        <w:tc>
          <w:tcPr>
            <w:tcW w:w="10343" w:type="dxa"/>
            <w:gridSpan w:val="2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62EF92AF" w14:textId="629FF0C1" w:rsidR="009A78A4" w:rsidRDefault="009A78A4" w:rsidP="009A78A4">
            <w:pPr>
              <w:widowControl w:val="0"/>
              <w:jc w:val="both"/>
              <w:rPr>
                <w:rFonts w:cstheme="minorHAnsi"/>
                <w:sz w:val="24"/>
                <w:szCs w:val="24"/>
              </w:rPr>
            </w:pPr>
            <w:r w:rsidRPr="00886DDA">
              <w:rPr>
                <w:rFonts w:cstheme="minorHAnsi"/>
                <w:b/>
                <w:sz w:val="24"/>
                <w:szCs w:val="24"/>
              </w:rPr>
              <w:t>Insurance Certification</w:t>
            </w:r>
          </w:p>
        </w:tc>
      </w:tr>
      <w:tr w:rsidR="009A78A4" w:rsidRPr="008B7E35" w14:paraId="13DD9FBC" w14:textId="77777777" w:rsidTr="7980B451">
        <w:trPr>
          <w:trHeight w:val="649"/>
          <w:jc w:val="center"/>
        </w:trPr>
        <w:tc>
          <w:tcPr>
            <w:tcW w:w="103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3F6EE" w14:textId="620B9EA8" w:rsidR="009A78A4" w:rsidRPr="008B7E35" w:rsidRDefault="009A78A4" w:rsidP="009A78A4">
            <w:pPr>
              <w:widowControl w:val="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lease provide details of your </w:t>
            </w:r>
            <w:r w:rsidR="004321AA">
              <w:rPr>
                <w:rFonts w:cstheme="minorHAnsi"/>
                <w:sz w:val="24"/>
                <w:szCs w:val="24"/>
              </w:rPr>
              <w:t>organisation’s</w:t>
            </w:r>
            <w:r>
              <w:rPr>
                <w:rFonts w:cstheme="minorHAnsi"/>
                <w:sz w:val="24"/>
                <w:szCs w:val="24"/>
              </w:rPr>
              <w:t xml:space="preserve"> insurance protection in relation to public liability and employers liability. </w:t>
            </w:r>
          </w:p>
          <w:p w14:paraId="4084C1A2" w14:textId="77777777" w:rsidR="009A78A4" w:rsidRPr="00D64218" w:rsidRDefault="009A78A4" w:rsidP="009A78A4">
            <w:pPr>
              <w:widowControl w:val="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372"/>
              <w:gridCol w:w="3372"/>
              <w:gridCol w:w="3373"/>
            </w:tblGrid>
            <w:tr w:rsidR="009A78A4" w:rsidRPr="00D64218" w14:paraId="220F3DAE" w14:textId="77777777" w:rsidTr="00D05DC0">
              <w:tc>
                <w:tcPr>
                  <w:tcW w:w="3372" w:type="dxa"/>
                </w:tcPr>
                <w:p w14:paraId="40052E08" w14:textId="77777777" w:rsidR="009A78A4" w:rsidRPr="00D64218" w:rsidRDefault="009A78A4" w:rsidP="009A78A4">
                  <w:pPr>
                    <w:widowControl w:val="0"/>
                    <w:jc w:val="both"/>
                    <w:rPr>
                      <w:rFonts w:cstheme="minorHAnsi"/>
                      <w:b/>
                      <w:bCs/>
                      <w:sz w:val="24"/>
                      <w:szCs w:val="24"/>
                    </w:rPr>
                  </w:pPr>
                  <w:r w:rsidRPr="00D64218">
                    <w:rPr>
                      <w:rFonts w:cstheme="minorHAnsi"/>
                      <w:b/>
                      <w:bCs/>
                      <w:sz w:val="24"/>
                      <w:szCs w:val="24"/>
                    </w:rPr>
                    <w:t>Policy</w:t>
                  </w:r>
                </w:p>
              </w:tc>
              <w:tc>
                <w:tcPr>
                  <w:tcW w:w="3372" w:type="dxa"/>
                </w:tcPr>
                <w:p w14:paraId="21C3BC01" w14:textId="77777777" w:rsidR="009A78A4" w:rsidRPr="00D64218" w:rsidRDefault="009A78A4" w:rsidP="009A78A4">
                  <w:pPr>
                    <w:widowControl w:val="0"/>
                    <w:jc w:val="both"/>
                    <w:rPr>
                      <w:rFonts w:cstheme="minorHAnsi"/>
                      <w:b/>
                      <w:bCs/>
                      <w:sz w:val="24"/>
                      <w:szCs w:val="24"/>
                    </w:rPr>
                  </w:pPr>
                  <w:r w:rsidRPr="00D64218">
                    <w:rPr>
                      <w:rFonts w:cstheme="minorHAnsi"/>
                      <w:b/>
                      <w:bCs/>
                      <w:sz w:val="24"/>
                      <w:szCs w:val="24"/>
                    </w:rPr>
                    <w:t>Insurer</w:t>
                  </w:r>
                </w:p>
              </w:tc>
              <w:tc>
                <w:tcPr>
                  <w:tcW w:w="3373" w:type="dxa"/>
                </w:tcPr>
                <w:p w14:paraId="6D1036B2" w14:textId="77777777" w:rsidR="009A78A4" w:rsidRPr="00D64218" w:rsidRDefault="009A78A4" w:rsidP="009A78A4">
                  <w:pPr>
                    <w:widowControl w:val="0"/>
                    <w:jc w:val="both"/>
                    <w:rPr>
                      <w:rFonts w:cstheme="minorHAnsi"/>
                      <w:b/>
                      <w:bCs/>
                      <w:sz w:val="24"/>
                      <w:szCs w:val="24"/>
                    </w:rPr>
                  </w:pPr>
                  <w:r w:rsidRPr="00D64218">
                    <w:rPr>
                      <w:rFonts w:cstheme="minorHAnsi"/>
                      <w:b/>
                      <w:bCs/>
                      <w:sz w:val="24"/>
                      <w:szCs w:val="24"/>
                    </w:rPr>
                    <w:t>Value (£)</w:t>
                  </w:r>
                </w:p>
              </w:tc>
            </w:tr>
            <w:tr w:rsidR="009A78A4" w14:paraId="2567FF34" w14:textId="77777777" w:rsidTr="00D05DC0">
              <w:tc>
                <w:tcPr>
                  <w:tcW w:w="3372" w:type="dxa"/>
                </w:tcPr>
                <w:p w14:paraId="3DBE0F28" w14:textId="77777777" w:rsidR="009A78A4" w:rsidRDefault="009A78A4" w:rsidP="009A78A4">
                  <w:pPr>
                    <w:widowControl w:val="0"/>
                    <w:jc w:val="both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Public Liability</w:t>
                  </w:r>
                </w:p>
              </w:tc>
              <w:tc>
                <w:tcPr>
                  <w:tcW w:w="3372" w:type="dxa"/>
                </w:tcPr>
                <w:p w14:paraId="3F584E4B" w14:textId="77777777" w:rsidR="009A78A4" w:rsidRDefault="009A78A4" w:rsidP="009A78A4">
                  <w:pPr>
                    <w:widowControl w:val="0"/>
                    <w:jc w:val="both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3373" w:type="dxa"/>
                </w:tcPr>
                <w:p w14:paraId="39C06824" w14:textId="77777777" w:rsidR="009A78A4" w:rsidRDefault="009A78A4" w:rsidP="009A78A4">
                  <w:pPr>
                    <w:widowControl w:val="0"/>
                    <w:jc w:val="both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  <w:tr w:rsidR="009A78A4" w14:paraId="3533DA8C" w14:textId="77777777" w:rsidTr="00D05DC0">
              <w:tc>
                <w:tcPr>
                  <w:tcW w:w="3372" w:type="dxa"/>
                </w:tcPr>
                <w:p w14:paraId="21B6245E" w14:textId="77777777" w:rsidR="009A78A4" w:rsidRDefault="009A78A4" w:rsidP="009A78A4">
                  <w:pPr>
                    <w:widowControl w:val="0"/>
                    <w:jc w:val="both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 xml:space="preserve">Employers Liability </w:t>
                  </w:r>
                </w:p>
              </w:tc>
              <w:tc>
                <w:tcPr>
                  <w:tcW w:w="3372" w:type="dxa"/>
                </w:tcPr>
                <w:p w14:paraId="639DDFA5" w14:textId="77777777" w:rsidR="009A78A4" w:rsidRDefault="009A78A4" w:rsidP="009A78A4">
                  <w:pPr>
                    <w:widowControl w:val="0"/>
                    <w:jc w:val="both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3373" w:type="dxa"/>
                </w:tcPr>
                <w:p w14:paraId="3A99B14E" w14:textId="77777777" w:rsidR="009A78A4" w:rsidRDefault="009A78A4" w:rsidP="009A78A4">
                  <w:pPr>
                    <w:widowControl w:val="0"/>
                    <w:jc w:val="both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</w:tbl>
          <w:p w14:paraId="21540534" w14:textId="77777777" w:rsidR="009A78A4" w:rsidRPr="008B7E35" w:rsidRDefault="009A78A4" w:rsidP="009A78A4">
            <w:pPr>
              <w:widowControl w:val="0"/>
              <w:jc w:val="both"/>
              <w:rPr>
                <w:rFonts w:cstheme="minorHAnsi"/>
                <w:sz w:val="24"/>
                <w:szCs w:val="24"/>
              </w:rPr>
            </w:pPr>
            <w:r w:rsidRPr="008B7E35">
              <w:rPr>
                <w:rFonts w:cstheme="minorHAnsi"/>
                <w:sz w:val="24"/>
                <w:szCs w:val="24"/>
              </w:rPr>
              <w:t xml:space="preserve">(N.B. Cover of £5,000,000 </w:t>
            </w:r>
            <w:r>
              <w:rPr>
                <w:rFonts w:cstheme="minorHAnsi"/>
                <w:sz w:val="24"/>
                <w:szCs w:val="24"/>
              </w:rPr>
              <w:t xml:space="preserve">minimum </w:t>
            </w:r>
            <w:r w:rsidRPr="008B7E35">
              <w:rPr>
                <w:rFonts w:cstheme="minorHAnsi"/>
                <w:sz w:val="24"/>
                <w:szCs w:val="24"/>
              </w:rPr>
              <w:t>is required in all instances)</w:t>
            </w:r>
          </w:p>
          <w:p w14:paraId="2F585549" w14:textId="77777777" w:rsidR="009A78A4" w:rsidRPr="008B7E35" w:rsidRDefault="009A78A4" w:rsidP="009A78A4">
            <w:pPr>
              <w:widowControl w:val="0"/>
              <w:jc w:val="both"/>
              <w:rPr>
                <w:rFonts w:cstheme="minorHAnsi"/>
                <w:b/>
                <w:sz w:val="24"/>
                <w:szCs w:val="24"/>
              </w:rPr>
            </w:pPr>
          </w:p>
          <w:p w14:paraId="651C906D" w14:textId="6ACCB09A" w:rsidR="009A78A4" w:rsidRDefault="009A78A4" w:rsidP="009A78A4">
            <w:pPr>
              <w:widowControl w:val="0"/>
              <w:jc w:val="both"/>
              <w:rPr>
                <w:rFonts w:cstheme="minorHAnsi"/>
                <w:sz w:val="24"/>
                <w:szCs w:val="24"/>
              </w:rPr>
            </w:pPr>
            <w:r w:rsidRPr="008B7E35">
              <w:rPr>
                <w:rFonts w:cstheme="minorHAnsi"/>
                <w:b/>
                <w:sz w:val="24"/>
                <w:szCs w:val="24"/>
              </w:rPr>
              <w:t>If successful, you will be asked to provide the abo</w:t>
            </w:r>
            <w:r>
              <w:rPr>
                <w:rFonts w:cstheme="minorHAnsi"/>
                <w:b/>
                <w:sz w:val="24"/>
                <w:szCs w:val="24"/>
              </w:rPr>
              <w:t>ve insurance and copies of the policy documents and c</w:t>
            </w:r>
            <w:r w:rsidRPr="008B7E35">
              <w:rPr>
                <w:rFonts w:cstheme="minorHAnsi"/>
                <w:b/>
                <w:sz w:val="24"/>
                <w:szCs w:val="24"/>
              </w:rPr>
              <w:t xml:space="preserve">ertificates will be required by </w:t>
            </w:r>
            <w:r>
              <w:rPr>
                <w:rFonts w:cstheme="minorHAnsi"/>
                <w:b/>
                <w:sz w:val="24"/>
                <w:szCs w:val="24"/>
              </w:rPr>
              <w:t>the Council on an annual basis.</w:t>
            </w:r>
          </w:p>
        </w:tc>
      </w:tr>
      <w:tr w:rsidR="00622543" w:rsidRPr="00886DDA" w14:paraId="7E5BC27A" w14:textId="77777777" w:rsidTr="7980B451">
        <w:trPr>
          <w:trHeight w:val="485"/>
          <w:jc w:val="center"/>
        </w:trPr>
        <w:tc>
          <w:tcPr>
            <w:tcW w:w="1034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CC"/>
            <w:vAlign w:val="center"/>
          </w:tcPr>
          <w:p w14:paraId="10BEAF67" w14:textId="3EB0C37F" w:rsidR="00622543" w:rsidRPr="00886DDA" w:rsidRDefault="003E2118" w:rsidP="00D05DC0">
            <w:pPr>
              <w:widowControl w:val="0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eastAsia="Calibri" w:cstheme="minorHAnsi"/>
                <w:b/>
                <w:bCs/>
                <w:noProof/>
                <w:sz w:val="24"/>
                <w:szCs w:val="26"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658240" behindDoc="1" locked="0" layoutInCell="1" allowOverlap="1" wp14:anchorId="11872A92" wp14:editId="48585A36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0045065</wp:posOffset>
                      </wp:positionV>
                      <wp:extent cx="7578090" cy="486410"/>
                      <wp:effectExtent l="0" t="0" r="3810" b="3175"/>
                      <wp:wrapNone/>
                      <wp:docPr id="26" name="Group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7578090" cy="486410"/>
                                <a:chOff x="0" y="15819"/>
                                <a:chExt cx="11934" cy="766"/>
                              </a:xfrm>
                            </wpg:grpSpPr>
                            <wps:wsp>
                              <wps:cNvPr id="27" name="Text Box 3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0" y="15945"/>
                                  <a:ext cx="9660" cy="6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25D1F01" w14:textId="77777777" w:rsidR="003E2118" w:rsidRPr="00F72CBB" w:rsidRDefault="003E2118" w:rsidP="003E2118">
                                    <w:pPr>
                                      <w:pStyle w:val="Footer"/>
                                      <w:ind w:firstLine="720"/>
                                      <w:jc w:val="center"/>
                                      <w:rPr>
                                        <w:rFonts w:cstheme="minorHAnsi"/>
                                        <w:sz w:val="18"/>
                                        <w:szCs w:val="18"/>
                                      </w:rPr>
                                    </w:pPr>
                                    <w:r w:rsidRPr="00F72CBB">
                                      <w:rPr>
                                        <w:rFonts w:cstheme="minorHAnsi"/>
                                        <w:sz w:val="18"/>
                                        <w:szCs w:val="18"/>
                                      </w:rPr>
                                      <w:t>Crediton Town Council complies with the General Data Protection Regulation.</w:t>
                                    </w:r>
                                  </w:p>
                                  <w:p w14:paraId="497B1F50" w14:textId="77777777" w:rsidR="003E2118" w:rsidRPr="00F72CBB" w:rsidRDefault="003E2118" w:rsidP="003E2118">
                                    <w:pPr>
                                      <w:pStyle w:val="Footer"/>
                                      <w:ind w:firstLine="720"/>
                                      <w:jc w:val="center"/>
                                      <w:rPr>
                                        <w:rFonts w:cstheme="minorHAnsi"/>
                                        <w:sz w:val="18"/>
                                        <w:szCs w:val="18"/>
                                      </w:rPr>
                                    </w:pPr>
                                    <w:r w:rsidRPr="00F72CBB">
                                      <w:rPr>
                                        <w:rFonts w:cstheme="minorHAnsi"/>
                                        <w:sz w:val="18"/>
                                        <w:szCs w:val="18"/>
                                      </w:rPr>
                                      <w:t>Copies of the Council’s Data Protection Privacy Policy and Notices can be found at www.crediton.gov.uk</w:t>
                                    </w:r>
                                  </w:p>
                                  <w:p w14:paraId="136D1184" w14:textId="77777777" w:rsidR="003E2118" w:rsidRPr="00F72CBB" w:rsidRDefault="003E2118" w:rsidP="003E2118">
                                    <w:pPr>
                                      <w:rPr>
                                        <w:rFonts w:cstheme="minorHAnsi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28" name="Picture 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449" y="15922"/>
                                  <a:ext cx="1856" cy="66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9" name="Picture 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15819"/>
                                  <a:ext cx="11934" cy="48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14="http://schemas.microsoft.com/office/drawing/2010/main" xmlns:pic="http://schemas.openxmlformats.org/drawingml/2006/picture">
                  <w:pict>
                    <v:group id="Group 26" style="position:absolute;margin-left:0;margin-top:790.95pt;width:596.7pt;height:38.3pt;z-index:-251658240" coordsize="11934,766" coordorigin=",15819" o:spid="_x0000_s1026" w14:anchorId="11872A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3" style="position:absolute;left:30;top:15945;width:9660;height:640;visibility:visible;mso-wrap-style:square;v-text-anchor:top" o:spid="_x0000_s1027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Ycw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8Qx/X+IPkNkvAAAA//8DAFBLAQItABQABgAIAAAAIQDb4fbL7gAAAIUBAAATAAAAAAAAAAAA&#10;AAAAAAAAAABbQ29udGVudF9UeXBlc10ueG1sUEsBAi0AFAAGAAgAAAAhAFr0LFu/AAAAFQEAAAsA&#10;AAAAAAAAAAAAAAAAHwEAAF9yZWxzLy5yZWxzUEsBAi0AFAAGAAgAAAAhAB0FhzDEAAAA2wAAAA8A&#10;AAAAAAAAAAAAAAAABwIAAGRycy9kb3ducmV2LnhtbFBLBQYAAAAAAwADALcAAAD4AgAAAAA=&#10;">
                        <v:textbox>
                          <w:txbxContent>
                            <w:p w:rsidRPr="00F72CBB" w:rsidR="003E2118" w:rsidP="003E2118" w:rsidRDefault="003E2118" w14:paraId="025D1F01" w14:textId="77777777">
                              <w:pPr>
                                <w:pStyle w:val="Footer"/>
                                <w:ind w:firstLine="720"/>
                                <w:jc w:val="center"/>
                                <w:rPr>
                                  <w:rFonts w:cstheme="minorHAnsi"/>
                                  <w:sz w:val="18"/>
                                  <w:szCs w:val="18"/>
                                </w:rPr>
                              </w:pPr>
                              <w:r w:rsidRPr="00F72CBB">
                                <w:rPr>
                                  <w:rFonts w:cstheme="minorHAnsi"/>
                                  <w:sz w:val="18"/>
                                  <w:szCs w:val="18"/>
                                </w:rPr>
                                <w:t>Crediton Town Council complies with the General Data Protection Regulation.</w:t>
                              </w:r>
                            </w:p>
                            <w:p w:rsidRPr="00F72CBB" w:rsidR="003E2118" w:rsidP="003E2118" w:rsidRDefault="003E2118" w14:paraId="497B1F50" w14:textId="77777777">
                              <w:pPr>
                                <w:pStyle w:val="Footer"/>
                                <w:ind w:firstLine="720"/>
                                <w:jc w:val="center"/>
                                <w:rPr>
                                  <w:rFonts w:cstheme="minorHAnsi"/>
                                  <w:sz w:val="18"/>
                                  <w:szCs w:val="18"/>
                                </w:rPr>
                              </w:pPr>
                              <w:r w:rsidRPr="00F72CBB">
                                <w:rPr>
                                  <w:rFonts w:cstheme="minorHAnsi"/>
                                  <w:sz w:val="18"/>
                                  <w:szCs w:val="18"/>
                                </w:rPr>
                                <w:t>Copies of the Council’s Data Protection Privacy Policy and Notices can be found at www.crediton.gov.uk</w:t>
                              </w:r>
                            </w:p>
                            <w:p w:rsidRPr="00F72CBB" w:rsidR="003E2118" w:rsidP="003E2118" w:rsidRDefault="003E2118" w14:paraId="136D1184" w14:textId="77777777">
                              <w:pPr>
                                <w:rPr>
                                  <w:rFonts w:cstheme="minorHAnsi"/>
                                </w:rPr>
                              </w:pPr>
                            </w:p>
                          </w:txbxContent>
                        </v:textbox>
                      </v:shape>
                      <v:shapetype id="_x0000_t75" coordsize="21600,21600" filled="f" stroked="f" o:spt="75" o:preferrelative="t" path="m@4@5l@4@11@9@11@9@5xe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gradientshapeok="t" o:connecttype="rect" o:extrusionok="f"/>
                        <o:lock v:ext="edit" aspectratio="t"/>
                      </v:shapetype>
                      <v:shape id="Picture 8" style="position:absolute;left:9449;top:15922;width:1856;height:663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">
                        <v:imagedata o:title="" r:id="rId13"/>
                      </v:shape>
                      <v:shape id="Picture 5" style="position:absolute;top:15819;width:11934;height:48;visibility:visible;mso-wrap-style:square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">
                        <v:imagedata o:title="" r:id="rId14"/>
                      </v:shape>
                    </v:group>
                  </w:pict>
                </mc:Fallback>
              </mc:AlternateContent>
            </w:r>
            <w:r w:rsidR="004321AA">
              <w:rPr>
                <w:rFonts w:cstheme="minorHAnsi"/>
                <w:b/>
                <w:sz w:val="24"/>
                <w:szCs w:val="24"/>
              </w:rPr>
              <w:t>Legal</w:t>
            </w:r>
            <w:r w:rsidR="009E5FAA">
              <w:rPr>
                <w:rFonts w:cstheme="minorHAnsi"/>
                <w:b/>
                <w:sz w:val="24"/>
                <w:szCs w:val="24"/>
              </w:rPr>
              <w:t xml:space="preserve"> information</w:t>
            </w:r>
          </w:p>
        </w:tc>
      </w:tr>
      <w:tr w:rsidR="00622543" w:rsidRPr="008B7E35" w14:paraId="0C9D1B6E" w14:textId="77777777" w:rsidTr="7980B451">
        <w:trPr>
          <w:trHeight w:val="1346"/>
          <w:jc w:val="center"/>
        </w:trPr>
        <w:tc>
          <w:tcPr>
            <w:tcW w:w="10343" w:type="dxa"/>
            <w:gridSpan w:val="2"/>
            <w:tcBorders>
              <w:bottom w:val="single" w:sz="4" w:space="0" w:color="auto"/>
            </w:tcBorders>
          </w:tcPr>
          <w:p w14:paraId="7F3FB732" w14:textId="10B752D3" w:rsidR="009E5FAA" w:rsidRPr="009E5FAA" w:rsidRDefault="009E5FAA" w:rsidP="009E5FAA">
            <w:pPr>
              <w:widowControl w:val="0"/>
              <w:rPr>
                <w:rFonts w:cstheme="minorHAnsi"/>
                <w:sz w:val="24"/>
                <w:szCs w:val="24"/>
              </w:rPr>
            </w:pPr>
            <w:r w:rsidRPr="009E5FAA">
              <w:rPr>
                <w:rFonts w:cstheme="minorHAnsi"/>
                <w:sz w:val="24"/>
                <w:szCs w:val="24"/>
              </w:rPr>
              <w:t xml:space="preserve">Are there any court actions and/or tribunal hearings outstanding against your </w:t>
            </w:r>
            <w:r w:rsidR="00F34C1A">
              <w:rPr>
                <w:rFonts w:cstheme="minorHAnsi"/>
                <w:sz w:val="24"/>
                <w:szCs w:val="24"/>
              </w:rPr>
              <w:t>business</w:t>
            </w:r>
            <w:r w:rsidRPr="009E5FAA">
              <w:rPr>
                <w:rFonts w:cstheme="minorHAnsi"/>
                <w:sz w:val="24"/>
                <w:szCs w:val="24"/>
              </w:rPr>
              <w:t xml:space="preserve">?                          </w:t>
            </w:r>
            <w:r w:rsidR="00BF3D09">
              <w:rPr>
                <w:rFonts w:cstheme="minorHAnsi"/>
                <w:sz w:val="24"/>
                <w:szCs w:val="24"/>
              </w:rPr>
              <w:t>Yes/No</w:t>
            </w:r>
          </w:p>
          <w:p w14:paraId="798A6FA5" w14:textId="77777777" w:rsidR="009E5FAA" w:rsidRPr="009E5FAA" w:rsidRDefault="009E5FAA" w:rsidP="009E5FAA">
            <w:pPr>
              <w:widowControl w:val="0"/>
              <w:jc w:val="both"/>
              <w:rPr>
                <w:rFonts w:cstheme="minorHAnsi"/>
                <w:sz w:val="24"/>
                <w:szCs w:val="24"/>
              </w:rPr>
            </w:pPr>
          </w:p>
          <w:p w14:paraId="4EEA1828" w14:textId="12B5E3A0" w:rsidR="009E5FAA" w:rsidRPr="009E5FAA" w:rsidRDefault="009E5FAA" w:rsidP="009E5FAA">
            <w:pPr>
              <w:widowControl w:val="0"/>
              <w:rPr>
                <w:rFonts w:cstheme="minorHAnsi"/>
                <w:sz w:val="24"/>
                <w:szCs w:val="24"/>
              </w:rPr>
            </w:pPr>
            <w:r w:rsidRPr="009E5FAA">
              <w:rPr>
                <w:rFonts w:cstheme="minorHAnsi"/>
                <w:sz w:val="24"/>
                <w:szCs w:val="24"/>
              </w:rPr>
              <w:t xml:space="preserve">Has your </w:t>
            </w:r>
            <w:r w:rsidR="00F34C1A">
              <w:rPr>
                <w:rFonts w:cstheme="minorHAnsi"/>
                <w:sz w:val="24"/>
                <w:szCs w:val="24"/>
              </w:rPr>
              <w:t>business</w:t>
            </w:r>
            <w:r w:rsidRPr="009E5FAA">
              <w:rPr>
                <w:rFonts w:cstheme="minorHAnsi"/>
                <w:sz w:val="24"/>
                <w:szCs w:val="24"/>
              </w:rPr>
              <w:t xml:space="preserve"> been involved in any court action and/or tribunal hearings over the last three years?</w:t>
            </w:r>
            <w:r w:rsidR="002218E2">
              <w:rPr>
                <w:rFonts w:cstheme="minorHAnsi"/>
                <w:sz w:val="24"/>
                <w:szCs w:val="24"/>
              </w:rPr>
              <w:t xml:space="preserve"> Y</w:t>
            </w:r>
            <w:r w:rsidR="00BF3D09">
              <w:rPr>
                <w:rFonts w:cstheme="minorHAnsi"/>
                <w:sz w:val="24"/>
                <w:szCs w:val="24"/>
              </w:rPr>
              <w:t>es</w:t>
            </w:r>
            <w:r w:rsidR="002218E2">
              <w:rPr>
                <w:rFonts w:cstheme="minorHAnsi"/>
                <w:sz w:val="24"/>
                <w:szCs w:val="24"/>
              </w:rPr>
              <w:t>/N</w:t>
            </w:r>
            <w:r w:rsidR="00BF3D09">
              <w:rPr>
                <w:rFonts w:cstheme="minorHAnsi"/>
                <w:sz w:val="24"/>
                <w:szCs w:val="24"/>
              </w:rPr>
              <w:t>o</w:t>
            </w:r>
          </w:p>
          <w:p w14:paraId="715CBD97" w14:textId="77777777" w:rsidR="009E5FAA" w:rsidRPr="009E5FAA" w:rsidRDefault="009E5FAA" w:rsidP="009E5FAA">
            <w:pPr>
              <w:widowControl w:val="0"/>
              <w:jc w:val="both"/>
              <w:rPr>
                <w:rFonts w:cstheme="minorHAnsi"/>
                <w:sz w:val="24"/>
                <w:szCs w:val="24"/>
              </w:rPr>
            </w:pPr>
          </w:p>
          <w:p w14:paraId="7133E7B6" w14:textId="77777777" w:rsidR="00622543" w:rsidRDefault="009E5FAA" w:rsidP="00D05DC0">
            <w:pPr>
              <w:widowControl w:val="0"/>
              <w:jc w:val="both"/>
              <w:rPr>
                <w:rFonts w:cstheme="minorHAnsi"/>
                <w:sz w:val="24"/>
                <w:szCs w:val="24"/>
              </w:rPr>
            </w:pPr>
            <w:r w:rsidRPr="009E5FAA">
              <w:rPr>
                <w:rFonts w:cstheme="minorHAnsi"/>
                <w:sz w:val="24"/>
                <w:szCs w:val="24"/>
              </w:rPr>
              <w:t>If you have answered YES to either question, please provide details on a separate sheet headed ‘Legal Information’</w:t>
            </w:r>
          </w:p>
          <w:p w14:paraId="45EC12E1" w14:textId="035F11A0" w:rsidR="00F34C1A" w:rsidRPr="008B7E35" w:rsidRDefault="00F34C1A" w:rsidP="00D05DC0">
            <w:pPr>
              <w:widowControl w:val="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622543" w:rsidRPr="00886DDA" w14:paraId="556AA44B" w14:textId="77777777" w:rsidTr="7980B451">
        <w:trPr>
          <w:trHeight w:val="415"/>
          <w:jc w:val="center"/>
        </w:trPr>
        <w:tc>
          <w:tcPr>
            <w:tcW w:w="10343" w:type="dxa"/>
            <w:gridSpan w:val="2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02320EB3" w14:textId="77777777" w:rsidR="00622543" w:rsidRPr="00886DDA" w:rsidRDefault="00622543" w:rsidP="00D05DC0">
            <w:pPr>
              <w:widowControl w:val="0"/>
              <w:rPr>
                <w:rFonts w:cstheme="minorHAnsi"/>
                <w:b/>
                <w:sz w:val="24"/>
                <w:szCs w:val="24"/>
              </w:rPr>
            </w:pPr>
            <w:r w:rsidRPr="00886DDA">
              <w:rPr>
                <w:rFonts w:cstheme="minorHAnsi"/>
                <w:b/>
                <w:sz w:val="24"/>
                <w:szCs w:val="24"/>
              </w:rPr>
              <w:t>Declaration</w:t>
            </w:r>
          </w:p>
        </w:tc>
      </w:tr>
      <w:tr w:rsidR="00622543" w:rsidRPr="008B7E35" w14:paraId="31EEC6CB" w14:textId="77777777" w:rsidTr="7980B451">
        <w:trPr>
          <w:trHeight w:val="415"/>
          <w:jc w:val="center"/>
        </w:trPr>
        <w:tc>
          <w:tcPr>
            <w:tcW w:w="10343" w:type="dxa"/>
            <w:gridSpan w:val="2"/>
            <w:tcBorders>
              <w:bottom w:val="single" w:sz="4" w:space="0" w:color="auto"/>
            </w:tcBorders>
            <w:vAlign w:val="center"/>
          </w:tcPr>
          <w:p w14:paraId="772DC516" w14:textId="77777777" w:rsidR="00622543" w:rsidRPr="008B7E35" w:rsidRDefault="00622543" w:rsidP="00D05DC0">
            <w:pPr>
              <w:widowControl w:val="0"/>
              <w:rPr>
                <w:rFonts w:cstheme="minorHAnsi"/>
                <w:sz w:val="24"/>
                <w:szCs w:val="24"/>
              </w:rPr>
            </w:pPr>
            <w:r w:rsidRPr="008B7E35">
              <w:rPr>
                <w:rFonts w:cstheme="minorHAnsi"/>
                <w:sz w:val="24"/>
                <w:szCs w:val="24"/>
              </w:rPr>
              <w:t>I certify that all th</w:t>
            </w:r>
            <w:r>
              <w:rPr>
                <w:rFonts w:cstheme="minorHAnsi"/>
                <w:sz w:val="24"/>
                <w:szCs w:val="24"/>
              </w:rPr>
              <w:t>e above information is correct.</w:t>
            </w:r>
          </w:p>
        </w:tc>
      </w:tr>
      <w:tr w:rsidR="00622543" w:rsidRPr="008B7E35" w14:paraId="3ABAF0F3" w14:textId="77777777" w:rsidTr="7980B451">
        <w:trPr>
          <w:trHeight w:val="666"/>
          <w:jc w:val="center"/>
        </w:trPr>
        <w:tc>
          <w:tcPr>
            <w:tcW w:w="5171" w:type="dxa"/>
            <w:tcBorders>
              <w:bottom w:val="single" w:sz="4" w:space="0" w:color="auto"/>
            </w:tcBorders>
            <w:vAlign w:val="center"/>
          </w:tcPr>
          <w:p w14:paraId="304D1F81" w14:textId="77777777" w:rsidR="00622543" w:rsidRPr="008B7E35" w:rsidRDefault="00622543" w:rsidP="00D05DC0">
            <w:pPr>
              <w:widowControl w:val="0"/>
              <w:rPr>
                <w:rFonts w:cstheme="minorHAnsi"/>
                <w:sz w:val="24"/>
                <w:szCs w:val="24"/>
              </w:rPr>
            </w:pPr>
            <w:r w:rsidRPr="008B7E35">
              <w:rPr>
                <w:rFonts w:cstheme="minorHAnsi"/>
                <w:sz w:val="24"/>
                <w:szCs w:val="24"/>
              </w:rPr>
              <w:t>Signed</w:t>
            </w:r>
            <w:r>
              <w:rPr>
                <w:rFonts w:cstheme="minorHAnsi"/>
                <w:sz w:val="24"/>
                <w:szCs w:val="24"/>
              </w:rPr>
              <w:t xml:space="preserve">                            </w:t>
            </w:r>
          </w:p>
        </w:tc>
        <w:tc>
          <w:tcPr>
            <w:tcW w:w="5172" w:type="dxa"/>
            <w:tcBorders>
              <w:bottom w:val="single" w:sz="4" w:space="0" w:color="auto"/>
            </w:tcBorders>
            <w:vAlign w:val="center"/>
          </w:tcPr>
          <w:p w14:paraId="19BE75D3" w14:textId="77777777" w:rsidR="00622543" w:rsidRPr="008B7E35" w:rsidRDefault="00622543" w:rsidP="00D05DC0">
            <w:pPr>
              <w:widowControl w:val="0"/>
              <w:rPr>
                <w:rFonts w:cstheme="minorHAnsi"/>
                <w:sz w:val="24"/>
                <w:szCs w:val="24"/>
              </w:rPr>
            </w:pPr>
            <w:r w:rsidRPr="008B7E35">
              <w:rPr>
                <w:rFonts w:cstheme="minorHAnsi"/>
                <w:sz w:val="24"/>
                <w:szCs w:val="24"/>
              </w:rPr>
              <w:t>Date</w:t>
            </w:r>
          </w:p>
        </w:tc>
      </w:tr>
      <w:tr w:rsidR="00622543" w:rsidRPr="008B7E35" w14:paraId="7C7B4F44" w14:textId="77777777" w:rsidTr="7980B451">
        <w:trPr>
          <w:trHeight w:val="704"/>
          <w:jc w:val="center"/>
        </w:trPr>
        <w:tc>
          <w:tcPr>
            <w:tcW w:w="10343" w:type="dxa"/>
            <w:gridSpan w:val="2"/>
            <w:tcBorders>
              <w:bottom w:val="single" w:sz="4" w:space="0" w:color="auto"/>
            </w:tcBorders>
            <w:vAlign w:val="center"/>
          </w:tcPr>
          <w:p w14:paraId="30BA7731" w14:textId="77777777" w:rsidR="00622543" w:rsidRPr="008B7E35" w:rsidRDefault="00622543" w:rsidP="00D05DC0">
            <w:pPr>
              <w:widowControl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nt Name</w:t>
            </w:r>
          </w:p>
        </w:tc>
      </w:tr>
      <w:tr w:rsidR="00622543" w:rsidRPr="00F95384" w14:paraId="5FCD6B0F" w14:textId="77777777" w:rsidTr="7980B451">
        <w:trPr>
          <w:trHeight w:val="814"/>
          <w:jc w:val="center"/>
        </w:trPr>
        <w:tc>
          <w:tcPr>
            <w:tcW w:w="10343" w:type="dxa"/>
            <w:gridSpan w:val="2"/>
            <w:shd w:val="clear" w:color="auto" w:fill="FFFFCC"/>
            <w:vAlign w:val="center"/>
          </w:tcPr>
          <w:p w14:paraId="219CD3F3" w14:textId="77777777" w:rsidR="00622543" w:rsidRDefault="00622543" w:rsidP="00D05DC0">
            <w:pPr>
              <w:widowControl w:val="0"/>
              <w:rPr>
                <w:rFonts w:cstheme="minorHAnsi"/>
                <w:b/>
                <w:i/>
                <w:sz w:val="24"/>
                <w:szCs w:val="24"/>
              </w:rPr>
            </w:pPr>
            <w:r>
              <w:rPr>
                <w:rFonts w:cstheme="minorHAnsi"/>
                <w:b/>
                <w:i/>
                <w:sz w:val="24"/>
                <w:szCs w:val="24"/>
              </w:rPr>
              <w:t>CREDITON TOWN C</w:t>
            </w:r>
            <w:r w:rsidRPr="008B7E35">
              <w:rPr>
                <w:rFonts w:cstheme="minorHAnsi"/>
                <w:b/>
                <w:i/>
                <w:sz w:val="24"/>
                <w:szCs w:val="24"/>
              </w:rPr>
              <w:t>OUNCIL USE ONLY</w:t>
            </w:r>
          </w:p>
          <w:p w14:paraId="187BC8A7" w14:textId="77777777" w:rsidR="00622543" w:rsidRPr="00F95384" w:rsidRDefault="00622543" w:rsidP="00D05DC0">
            <w:pPr>
              <w:widowControl w:val="0"/>
              <w:rPr>
                <w:rFonts w:cstheme="minorHAnsi"/>
                <w:b/>
                <w:i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proved by:</w:t>
            </w:r>
          </w:p>
        </w:tc>
      </w:tr>
      <w:tr w:rsidR="00622543" w:rsidRPr="008B7E35" w14:paraId="52D55674" w14:textId="77777777" w:rsidTr="7980B451">
        <w:trPr>
          <w:trHeight w:val="642"/>
          <w:jc w:val="center"/>
        </w:trPr>
        <w:tc>
          <w:tcPr>
            <w:tcW w:w="5171" w:type="dxa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669107B9" w14:textId="77777777" w:rsidR="00622543" w:rsidRPr="008B7E35" w:rsidRDefault="00622543" w:rsidP="00D05DC0">
            <w:pPr>
              <w:widowControl w:val="0"/>
              <w:rPr>
                <w:rFonts w:cstheme="minorHAnsi"/>
                <w:sz w:val="24"/>
                <w:szCs w:val="24"/>
              </w:rPr>
            </w:pPr>
            <w:r w:rsidRPr="008B7E35">
              <w:rPr>
                <w:rFonts w:cstheme="minorHAnsi"/>
                <w:sz w:val="24"/>
                <w:szCs w:val="24"/>
              </w:rPr>
              <w:t>Signed</w:t>
            </w:r>
            <w:r>
              <w:rPr>
                <w:rFonts w:cstheme="minorHAnsi"/>
                <w:sz w:val="24"/>
                <w:szCs w:val="24"/>
              </w:rPr>
              <w:t xml:space="preserve">                            </w:t>
            </w:r>
          </w:p>
        </w:tc>
        <w:tc>
          <w:tcPr>
            <w:tcW w:w="5172" w:type="dxa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64E225E9" w14:textId="77777777" w:rsidR="00622543" w:rsidRPr="008B7E35" w:rsidRDefault="00622543" w:rsidP="00D05DC0">
            <w:pPr>
              <w:widowControl w:val="0"/>
              <w:rPr>
                <w:rFonts w:cstheme="minorHAnsi"/>
                <w:sz w:val="24"/>
                <w:szCs w:val="24"/>
              </w:rPr>
            </w:pPr>
            <w:r w:rsidRPr="008B7E35">
              <w:rPr>
                <w:rFonts w:cstheme="minorHAnsi"/>
                <w:sz w:val="24"/>
                <w:szCs w:val="24"/>
              </w:rPr>
              <w:t>Date</w:t>
            </w:r>
          </w:p>
        </w:tc>
      </w:tr>
      <w:tr w:rsidR="00622543" w:rsidRPr="008B7E35" w14:paraId="24421721" w14:textId="77777777" w:rsidTr="7980B451">
        <w:trPr>
          <w:trHeight w:val="708"/>
          <w:jc w:val="center"/>
        </w:trPr>
        <w:tc>
          <w:tcPr>
            <w:tcW w:w="10343" w:type="dxa"/>
            <w:gridSpan w:val="2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5D626ED0" w14:textId="77777777" w:rsidR="00622543" w:rsidRPr="008B7E35" w:rsidRDefault="00622543" w:rsidP="00D05DC0">
            <w:pPr>
              <w:widowControl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nt Name</w:t>
            </w:r>
          </w:p>
        </w:tc>
      </w:tr>
    </w:tbl>
    <w:p w14:paraId="4E07A557" w14:textId="77777777" w:rsidR="009A78A4" w:rsidRDefault="009A78A4" w:rsidP="009A78A4">
      <w:pPr>
        <w:autoSpaceDE w:val="0"/>
        <w:autoSpaceDN w:val="0"/>
        <w:adjustRightInd w:val="0"/>
        <w:ind w:left="-426" w:right="-425"/>
        <w:jc w:val="both"/>
        <w:rPr>
          <w:rFonts w:eastAsia="Calibri" w:cstheme="minorHAnsi"/>
          <w:b/>
          <w:bCs/>
          <w:sz w:val="24"/>
          <w:szCs w:val="26"/>
        </w:rPr>
      </w:pPr>
      <w:r>
        <w:rPr>
          <w:rFonts w:eastAsia="Calibri" w:cstheme="minorHAnsi"/>
          <w:b/>
          <w:bCs/>
          <w:noProof/>
          <w:sz w:val="24"/>
          <w:szCs w:val="26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7968FD9D" wp14:editId="4BD6599C">
                <wp:simplePos x="0" y="0"/>
                <wp:positionH relativeFrom="column">
                  <wp:posOffset>0</wp:posOffset>
                </wp:positionH>
                <wp:positionV relativeFrom="paragraph">
                  <wp:posOffset>10045065</wp:posOffset>
                </wp:positionV>
                <wp:extent cx="7578090" cy="486410"/>
                <wp:effectExtent l="0" t="0" r="3810" b="3175"/>
                <wp:wrapNone/>
                <wp:docPr id="37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78090" cy="486410"/>
                          <a:chOff x="0" y="15819"/>
                          <a:chExt cx="11934" cy="766"/>
                        </a:xfrm>
                      </wpg:grpSpPr>
                      <wps:wsp>
                        <wps:cNvPr id="38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30" y="15945"/>
                            <a:ext cx="9660" cy="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3AF498" w14:textId="77777777" w:rsidR="009A78A4" w:rsidRPr="00F72CBB" w:rsidRDefault="009A78A4" w:rsidP="009A78A4">
                              <w:pPr>
                                <w:pStyle w:val="Footer"/>
                                <w:ind w:firstLine="720"/>
                                <w:jc w:val="center"/>
                                <w:rPr>
                                  <w:rFonts w:cstheme="minorHAnsi"/>
                                  <w:sz w:val="18"/>
                                  <w:szCs w:val="18"/>
                                </w:rPr>
                              </w:pPr>
                              <w:r w:rsidRPr="00F72CBB">
                                <w:rPr>
                                  <w:rFonts w:cstheme="minorHAnsi"/>
                                  <w:sz w:val="18"/>
                                  <w:szCs w:val="18"/>
                                </w:rPr>
                                <w:t>Crediton Town Council complies with the General Data Protection Regulation.</w:t>
                              </w:r>
                            </w:p>
                            <w:p w14:paraId="13C677B6" w14:textId="77777777" w:rsidR="009A78A4" w:rsidRPr="00F72CBB" w:rsidRDefault="009A78A4" w:rsidP="009A78A4">
                              <w:pPr>
                                <w:pStyle w:val="Footer"/>
                                <w:ind w:firstLine="720"/>
                                <w:jc w:val="center"/>
                                <w:rPr>
                                  <w:rFonts w:cstheme="minorHAnsi"/>
                                  <w:sz w:val="18"/>
                                  <w:szCs w:val="18"/>
                                </w:rPr>
                              </w:pPr>
                              <w:r w:rsidRPr="00F72CBB">
                                <w:rPr>
                                  <w:rFonts w:cstheme="minorHAnsi"/>
                                  <w:sz w:val="18"/>
                                  <w:szCs w:val="18"/>
                                </w:rPr>
                                <w:t>Copies of the Council’s Data Protection Privacy Policy and Notices can be found at www.crediton.gov.uk</w:t>
                              </w:r>
                            </w:p>
                            <w:p w14:paraId="3FEB4AC6" w14:textId="77777777" w:rsidR="009A78A4" w:rsidRPr="00F72CBB" w:rsidRDefault="009A78A4" w:rsidP="009A78A4">
                              <w:pPr>
                                <w:rPr>
                                  <w:rFonts w:cstheme="minorHAns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9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449" y="15922"/>
                            <a:ext cx="1856" cy="6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5819"/>
                            <a:ext cx="11934" cy="4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>
              <v:group id="Group 37" style="position:absolute;left:0;text-align:left;margin-left:0;margin-top:790.95pt;width:596.7pt;height:38.3pt;z-index:-251656192" coordsize="11934,766" coordorigin=",15819" o:spid="_x0000_s1030" w14:anchorId="7968FD9D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">
                <v:shape id="Text Box 3" style="position:absolute;left:30;top:15945;width:9660;height:640;visibility:visible;mso-wrap-style:square;v-text-anchor:top" o:spid="_x0000_s1031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Wf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s+pJ+gFzeAAAA//8DAFBLAQItABQABgAIAAAAIQDb4fbL7gAAAIUBAAATAAAAAAAAAAAAAAAA&#10;AAAAAABbQ29udGVudF9UeXBlc10ueG1sUEsBAi0AFAAGAAgAAAAhAFr0LFu/AAAAFQEAAAsAAAAA&#10;AAAAAAAAAAAAHwEAAF9yZWxzLy5yZWxzUEsBAi0AFAAGAAgAAAAhAOlDhZ/BAAAA2wAAAA8AAAAA&#10;AAAAAAAAAAAABwIAAGRycy9kb3ducmV2LnhtbFBLBQYAAAAAAwADALcAAAD1AgAAAAA=&#10;">
                  <v:textbox>
                    <w:txbxContent>
                      <w:p w:rsidRPr="00F72CBB" w:rsidR="009A78A4" w:rsidP="009A78A4" w:rsidRDefault="009A78A4" w14:paraId="7F3AF498" w14:textId="77777777">
                        <w:pPr>
                          <w:pStyle w:val="Footer"/>
                          <w:ind w:firstLine="720"/>
                          <w:jc w:val="center"/>
                          <w:rPr>
                            <w:rFonts w:cstheme="minorHAnsi"/>
                            <w:sz w:val="18"/>
                            <w:szCs w:val="18"/>
                          </w:rPr>
                        </w:pPr>
                        <w:r w:rsidRPr="00F72CBB">
                          <w:rPr>
                            <w:rFonts w:cstheme="minorHAnsi"/>
                            <w:sz w:val="18"/>
                            <w:szCs w:val="18"/>
                          </w:rPr>
                          <w:t>Crediton Town Council complies with the General Data Protection Regulation.</w:t>
                        </w:r>
                      </w:p>
                      <w:p w:rsidRPr="00F72CBB" w:rsidR="009A78A4" w:rsidP="009A78A4" w:rsidRDefault="009A78A4" w14:paraId="13C677B6" w14:textId="77777777">
                        <w:pPr>
                          <w:pStyle w:val="Footer"/>
                          <w:ind w:firstLine="720"/>
                          <w:jc w:val="center"/>
                          <w:rPr>
                            <w:rFonts w:cstheme="minorHAnsi"/>
                            <w:sz w:val="18"/>
                            <w:szCs w:val="18"/>
                          </w:rPr>
                        </w:pPr>
                        <w:r w:rsidRPr="00F72CBB">
                          <w:rPr>
                            <w:rFonts w:cstheme="minorHAnsi"/>
                            <w:sz w:val="18"/>
                            <w:szCs w:val="18"/>
                          </w:rPr>
                          <w:t>Copies of the Council’s Data Protection Privacy Policy and Notices can be found at www.crediton.gov.uk</w:t>
                        </w:r>
                      </w:p>
                      <w:p w:rsidRPr="00F72CBB" w:rsidR="009A78A4" w:rsidP="009A78A4" w:rsidRDefault="009A78A4" w14:paraId="3FEB4AC6" w14:textId="77777777">
                        <w:pPr>
                          <w:rPr>
                            <w:rFonts w:cstheme="minorHAnsi"/>
                          </w:rPr>
                        </w:pPr>
                      </w:p>
                    </w:txbxContent>
                  </v:textbox>
                </v:shape>
                <v:shape id="Picture 8" style="position:absolute;left:9449;top:15922;width:1856;height:663;visibility:visible;mso-wrap-style:square" o:spid="_x0000_s1032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">
                  <v:imagedata o:title="" r:id="rId13"/>
                </v:shape>
                <v:shape id="Picture 5" style="position:absolute;top:15819;width:11934;height:48;visibility:visible;mso-wrap-style:square" o:spid="_x0000_s1033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">
                  <v:imagedata o:title="" r:id="rId14"/>
                </v:shape>
              </v:group>
            </w:pict>
          </mc:Fallback>
        </mc:AlternateContent>
      </w:r>
    </w:p>
    <w:p w14:paraId="165EC863" w14:textId="77777777" w:rsidR="009A78A4" w:rsidRPr="003E2118" w:rsidRDefault="009A78A4" w:rsidP="009A78A4">
      <w:pPr>
        <w:rPr>
          <w:rFonts w:eastAsia="Calibri" w:cstheme="minorHAnsi"/>
          <w:sz w:val="24"/>
          <w:szCs w:val="26"/>
        </w:rPr>
      </w:pPr>
    </w:p>
    <w:p w14:paraId="4D3A36E9" w14:textId="77777777" w:rsidR="009A78A4" w:rsidRPr="003E2118" w:rsidRDefault="009A78A4" w:rsidP="009A78A4">
      <w:pPr>
        <w:rPr>
          <w:rFonts w:eastAsia="Calibri" w:cstheme="minorHAnsi"/>
          <w:sz w:val="24"/>
          <w:szCs w:val="26"/>
        </w:rPr>
      </w:pPr>
    </w:p>
    <w:p w14:paraId="4D596448" w14:textId="77777777" w:rsidR="009A78A4" w:rsidRPr="003E2118" w:rsidRDefault="009A78A4" w:rsidP="009A78A4">
      <w:pPr>
        <w:rPr>
          <w:rFonts w:eastAsia="Calibri" w:cstheme="minorHAnsi"/>
          <w:sz w:val="24"/>
          <w:szCs w:val="26"/>
        </w:rPr>
      </w:pPr>
    </w:p>
    <w:p w14:paraId="744B1393" w14:textId="77777777" w:rsidR="009A78A4" w:rsidRPr="003E2118" w:rsidRDefault="009A78A4" w:rsidP="003E2118">
      <w:pPr>
        <w:rPr>
          <w:rFonts w:eastAsia="Calibri" w:cstheme="minorHAnsi"/>
          <w:sz w:val="24"/>
          <w:szCs w:val="26"/>
        </w:rPr>
      </w:pPr>
    </w:p>
    <w:p w14:paraId="67EFC068" w14:textId="77777777" w:rsidR="003E2118" w:rsidRPr="003E2118" w:rsidRDefault="003E2118" w:rsidP="003E2118">
      <w:pPr>
        <w:rPr>
          <w:rFonts w:eastAsia="Calibri" w:cstheme="minorHAnsi"/>
          <w:sz w:val="24"/>
          <w:szCs w:val="26"/>
        </w:rPr>
      </w:pPr>
    </w:p>
    <w:sectPr w:rsidR="003E2118" w:rsidRPr="003E2118" w:rsidSect="00622543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2836" w:right="1274" w:bottom="568" w:left="1276" w:header="700" w:footer="5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2F5490" w14:textId="77777777" w:rsidR="001135B0" w:rsidRDefault="001135B0" w:rsidP="00354F54">
      <w:r>
        <w:separator/>
      </w:r>
    </w:p>
  </w:endnote>
  <w:endnote w:type="continuationSeparator" w:id="0">
    <w:p w14:paraId="025DF324" w14:textId="77777777" w:rsidR="001135B0" w:rsidRDefault="001135B0" w:rsidP="00354F54">
      <w:r>
        <w:continuationSeparator/>
      </w:r>
    </w:p>
  </w:endnote>
  <w:endnote w:type="continuationNotice" w:id="1">
    <w:p w14:paraId="25589D4C" w14:textId="77777777" w:rsidR="001135B0" w:rsidRDefault="001135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C6A35F" w14:textId="2208D1B8" w:rsidR="00A240C5" w:rsidRPr="009471B4" w:rsidRDefault="003E2118" w:rsidP="00D051BC">
    <w:pPr>
      <w:pStyle w:val="Footer"/>
      <w:tabs>
        <w:tab w:val="clear" w:pos="4513"/>
        <w:tab w:val="clear" w:pos="9026"/>
        <w:tab w:val="left" w:pos="1860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58250" behindDoc="1" locked="0" layoutInCell="1" allowOverlap="1" wp14:anchorId="11872A92" wp14:editId="47DFA567">
              <wp:simplePos x="0" y="0"/>
              <wp:positionH relativeFrom="column">
                <wp:posOffset>0</wp:posOffset>
              </wp:positionH>
              <wp:positionV relativeFrom="paragraph">
                <wp:posOffset>10045065</wp:posOffset>
              </wp:positionV>
              <wp:extent cx="7578090" cy="486410"/>
              <wp:effectExtent l="0" t="0" r="3810" b="3175"/>
              <wp:wrapNone/>
              <wp:docPr id="22" name="Group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78090" cy="486410"/>
                        <a:chOff x="0" y="15819"/>
                        <a:chExt cx="11934" cy="766"/>
                      </a:xfrm>
                    </wpg:grpSpPr>
                    <wps:wsp>
                      <wps:cNvPr id="23" name="Text Box 10"/>
                      <wps:cNvSpPr txBox="1">
                        <a:spLocks noChangeArrowheads="1"/>
                      </wps:cNvSpPr>
                      <wps:spPr bwMode="auto">
                        <a:xfrm>
                          <a:off x="30" y="15945"/>
                          <a:ext cx="9660" cy="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5F2535" w14:textId="77777777" w:rsidR="003E2118" w:rsidRPr="00F72CBB" w:rsidRDefault="003E2118" w:rsidP="003E2118">
                            <w:pPr>
                              <w:pStyle w:val="Footer"/>
                              <w:ind w:firstLine="720"/>
                              <w:jc w:val="center"/>
                              <w:rPr>
                                <w:rFonts w:cstheme="minorHAnsi"/>
                                <w:sz w:val="18"/>
                                <w:szCs w:val="18"/>
                              </w:rPr>
                            </w:pPr>
                            <w:r w:rsidRPr="00F72CBB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Crediton Town Council complies with the General Data Protection Regulation.</w:t>
                            </w:r>
                          </w:p>
                          <w:p w14:paraId="4B2340D0" w14:textId="77777777" w:rsidR="003E2118" w:rsidRPr="00F72CBB" w:rsidRDefault="003E2118" w:rsidP="003E2118">
                            <w:pPr>
                              <w:pStyle w:val="Footer"/>
                              <w:ind w:firstLine="720"/>
                              <w:jc w:val="center"/>
                              <w:rPr>
                                <w:rFonts w:cstheme="minorHAnsi"/>
                                <w:sz w:val="18"/>
                                <w:szCs w:val="18"/>
                              </w:rPr>
                            </w:pPr>
                            <w:r w:rsidRPr="00F72CBB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Copies of the Council’s Data Protection Privacy Policy and Notices can be found at www.crediton.gov.uk</w:t>
                            </w:r>
                          </w:p>
                          <w:p w14:paraId="227A4E3F" w14:textId="77777777" w:rsidR="003E2118" w:rsidRPr="00F72CBB" w:rsidRDefault="003E2118" w:rsidP="003E2118">
                            <w:pPr>
                              <w:rPr>
                                <w:rFonts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4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449" y="15922"/>
                          <a:ext cx="1856" cy="6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5" name="Picture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15819"/>
                          <a:ext cx="11934" cy="4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1872A92" id="Group 22" o:spid="_x0000_s1034" style="position:absolute;margin-left:0;margin-top:790.95pt;width:596.7pt;height:38.3pt;z-index:-251658230" coordorigin=",15819" coordsize="11934,7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35" type="#_x0000_t202" style="position:absolute;left:30;top:15945;width:9660;height:6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<v:textbox>
                  <w:txbxContent>
                    <w:p w14:paraId="465F2535" w14:textId="77777777" w:rsidR="003E2118" w:rsidRPr="00F72CBB" w:rsidRDefault="003E2118" w:rsidP="003E2118">
                      <w:pPr>
                        <w:pStyle w:val="Footer"/>
                        <w:ind w:firstLine="720"/>
                        <w:jc w:val="center"/>
                        <w:rPr>
                          <w:rFonts w:cstheme="minorHAnsi"/>
                          <w:sz w:val="18"/>
                          <w:szCs w:val="18"/>
                        </w:rPr>
                      </w:pPr>
                      <w:r w:rsidRPr="00F72CBB">
                        <w:rPr>
                          <w:rFonts w:cstheme="minorHAnsi"/>
                          <w:sz w:val="18"/>
                          <w:szCs w:val="18"/>
                        </w:rPr>
                        <w:t>Crediton Town Council complies with the General Data Protection Regulation.</w:t>
                      </w:r>
                    </w:p>
                    <w:p w14:paraId="4B2340D0" w14:textId="77777777" w:rsidR="003E2118" w:rsidRPr="00F72CBB" w:rsidRDefault="003E2118" w:rsidP="003E2118">
                      <w:pPr>
                        <w:pStyle w:val="Footer"/>
                        <w:ind w:firstLine="720"/>
                        <w:jc w:val="center"/>
                        <w:rPr>
                          <w:rFonts w:cstheme="minorHAnsi"/>
                          <w:sz w:val="18"/>
                          <w:szCs w:val="18"/>
                        </w:rPr>
                      </w:pPr>
                      <w:r w:rsidRPr="00F72CBB">
                        <w:rPr>
                          <w:rFonts w:cstheme="minorHAnsi"/>
                          <w:sz w:val="18"/>
                          <w:szCs w:val="18"/>
                        </w:rPr>
                        <w:t>Copies of the Council’s Data Protection Privacy Policy and Notices can be found at www.crediton.gov.uk</w:t>
                      </w:r>
                    </w:p>
                    <w:p w14:paraId="227A4E3F" w14:textId="77777777" w:rsidR="003E2118" w:rsidRPr="00F72CBB" w:rsidRDefault="003E2118" w:rsidP="003E2118">
                      <w:pPr>
                        <w:rPr>
                          <w:rFonts w:cstheme="minorHAnsi"/>
                        </w:rPr>
                      </w:pP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36" type="#_x0000_t75" style="position:absolute;left:9449;top:15922;width:1856;height:6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">
                <v:imagedata r:id="rId3" o:title=""/>
              </v:shape>
              <v:shape id="Picture 12" o:spid="_x0000_s1037" type="#_x0000_t75" style="position:absolute;top:15819;width:11934;height: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">
                <v:imagedata r:id="rId4" o:title=""/>
              </v:shape>
            </v:group>
          </w:pict>
        </mc:Fallback>
      </mc:AlternateContent>
    </w:r>
    <w:r w:rsidR="00D051BC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C6A361" w14:textId="1DAAD64D" w:rsidR="0085284F" w:rsidRDefault="00D051BC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8252" behindDoc="1" locked="0" layoutInCell="1" allowOverlap="1" wp14:anchorId="4B7174F1" wp14:editId="3DEC01AB">
              <wp:simplePos x="0" y="0"/>
              <wp:positionH relativeFrom="column">
                <wp:posOffset>0</wp:posOffset>
              </wp:positionH>
              <wp:positionV relativeFrom="paragraph">
                <wp:posOffset>10045065</wp:posOffset>
              </wp:positionV>
              <wp:extent cx="7578090" cy="486410"/>
              <wp:effectExtent l="0" t="0" r="3810" b="3175"/>
              <wp:wrapNone/>
              <wp:docPr id="294" name="Group 29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78090" cy="486410"/>
                        <a:chOff x="0" y="15819"/>
                        <a:chExt cx="11934" cy="766"/>
                      </a:xfrm>
                    </wpg:grpSpPr>
                    <wps:wsp>
                      <wps:cNvPr id="295" name="Text Box 18"/>
                      <wps:cNvSpPr txBox="1">
                        <a:spLocks noChangeArrowheads="1"/>
                      </wps:cNvSpPr>
                      <wps:spPr bwMode="auto">
                        <a:xfrm>
                          <a:off x="30" y="15945"/>
                          <a:ext cx="9660" cy="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06D106" w14:textId="77777777" w:rsidR="00D051BC" w:rsidRPr="00103F2E" w:rsidRDefault="00D051BC" w:rsidP="00D051BC">
                            <w:pPr>
                              <w:pStyle w:val="Footer"/>
                              <w:ind w:firstLine="720"/>
                              <w:jc w:val="center"/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103F2E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Crediton Town Council complies with the General Data Protection Regulation.</w:t>
                            </w:r>
                          </w:p>
                          <w:p w14:paraId="108D9C63" w14:textId="77777777" w:rsidR="00D051BC" w:rsidRPr="00103F2E" w:rsidRDefault="00D051BC" w:rsidP="00D051BC">
                            <w:pPr>
                              <w:pStyle w:val="Footer"/>
                              <w:ind w:firstLine="720"/>
                              <w:jc w:val="center"/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103F2E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Copies of the Council’s Data Protection Privacy Policy and Notices can be found at www.crediton.gov.uk</w:t>
                            </w:r>
                          </w:p>
                          <w:p w14:paraId="23B54733" w14:textId="77777777" w:rsidR="00D051BC" w:rsidRPr="00103F2E" w:rsidRDefault="00D051BC" w:rsidP="00D051BC">
                            <w:pPr>
                              <w:rPr>
                                <w:rFonts w:ascii="Calibri" w:hAnsi="Calibri" w:cs="Calibr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96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449" y="15922"/>
                          <a:ext cx="1856" cy="6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97" name="Picture 2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15819"/>
                          <a:ext cx="11934" cy="4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>
          <w:pict>
            <v:group id="Group 294" style="position:absolute;margin-left:0;margin-top:790.95pt;width:596.7pt;height:38.3pt;z-index:-251658228" coordsize="11934,766" coordorigin=",15819" o:spid="_x0000_s1043" w14:anchorId="4B7174F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style="position:absolute;left:30;top:15945;width:9660;height:640;visibility:visible;mso-wrap-style:square;v-text-anchor:top" o:spid="_x0000_s1044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">
                <v:textbox>
                  <w:txbxContent>
                    <w:p w:rsidRPr="00103F2E" w:rsidR="00D051BC" w:rsidP="00D051BC" w:rsidRDefault="00D051BC" w14:paraId="3006D106" w14:textId="77777777">
                      <w:pPr>
                        <w:pStyle w:val="Footer"/>
                        <w:ind w:firstLine="720"/>
                        <w:jc w:val="center"/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103F2E">
                        <w:rPr>
                          <w:rFonts w:ascii="Calibri" w:hAnsi="Calibri" w:cs="Calibri"/>
                          <w:sz w:val="18"/>
                          <w:szCs w:val="18"/>
                        </w:rPr>
                        <w:t>Crediton Town Council complies with the General Data Protection Regulation.</w:t>
                      </w:r>
                    </w:p>
                    <w:p w:rsidRPr="00103F2E" w:rsidR="00D051BC" w:rsidP="00D051BC" w:rsidRDefault="00D051BC" w14:paraId="108D9C63" w14:textId="77777777">
                      <w:pPr>
                        <w:pStyle w:val="Footer"/>
                        <w:ind w:firstLine="720"/>
                        <w:jc w:val="center"/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103F2E">
                        <w:rPr>
                          <w:rFonts w:ascii="Calibri" w:hAnsi="Calibri" w:cs="Calibri"/>
                          <w:sz w:val="18"/>
                          <w:szCs w:val="18"/>
                        </w:rPr>
                        <w:t>Copies of the Council’s Data Protection Privacy Policy and Notices can be found at www.crediton.gov.uk</w:t>
                      </w:r>
                    </w:p>
                    <w:p w:rsidRPr="00103F2E" w:rsidR="00D051BC" w:rsidP="00D051BC" w:rsidRDefault="00D051BC" w14:paraId="23B54733" w14:textId="77777777">
                      <w:pPr>
                        <w:rPr>
                          <w:rFonts w:ascii="Calibri" w:hAnsi="Calibri" w:cs="Calibri"/>
                        </w:rPr>
                      </w:pPr>
                    </w:p>
                  </w:txbxContent>
                </v:textbox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8" style="position:absolute;left:9449;top:15922;width:1856;height:663;visibility:visible;mso-wrap-style:square" o:spid="_x0000_s1045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">
                <v:imagedata o:title="" r:id="rId2"/>
              </v:shape>
              <v:shape id="Picture 20" style="position:absolute;top:15819;width:11934;height:48;visibility:visible;mso-wrap-style:square" o:spid="_x0000_s1046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">
                <v:imagedata o:title="" r:id="rId2"/>
              </v:shape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8253" behindDoc="0" locked="0" layoutInCell="1" allowOverlap="1" wp14:anchorId="4B7174F1" wp14:editId="27CD7785">
              <wp:simplePos x="0" y="0"/>
              <wp:positionH relativeFrom="column">
                <wp:posOffset>2540</wp:posOffset>
              </wp:positionH>
              <wp:positionV relativeFrom="paragraph">
                <wp:posOffset>10046335</wp:posOffset>
              </wp:positionV>
              <wp:extent cx="7578090" cy="486410"/>
              <wp:effectExtent l="0" t="0" r="3810" b="8890"/>
              <wp:wrapNone/>
              <wp:docPr id="290" name="Group 29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78090" cy="486410"/>
                        <a:chOff x="0" y="15819"/>
                        <a:chExt cx="11934" cy="766"/>
                      </a:xfrm>
                    </wpg:grpSpPr>
                    <wps:wsp>
                      <wps:cNvPr id="291" name="Text Box 14"/>
                      <wps:cNvSpPr txBox="1">
                        <a:spLocks noChangeArrowheads="1"/>
                      </wps:cNvSpPr>
                      <wps:spPr bwMode="auto">
                        <a:xfrm>
                          <a:off x="30" y="15945"/>
                          <a:ext cx="9660" cy="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775F93" w14:textId="77777777" w:rsidR="00D051BC" w:rsidRPr="00103F2E" w:rsidRDefault="00D051BC" w:rsidP="00D051BC">
                            <w:pPr>
                              <w:pStyle w:val="Footer"/>
                              <w:ind w:firstLine="720"/>
                              <w:jc w:val="center"/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103F2E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Crediton Town Council complies with the General Data Protection Regulation.</w:t>
                            </w:r>
                          </w:p>
                          <w:p w14:paraId="4D9A4AD7" w14:textId="77777777" w:rsidR="00D051BC" w:rsidRPr="00103F2E" w:rsidRDefault="00D051BC" w:rsidP="00D051BC">
                            <w:pPr>
                              <w:pStyle w:val="Footer"/>
                              <w:ind w:firstLine="720"/>
                              <w:jc w:val="center"/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103F2E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Copies of the Council’s Data Protection Privacy Policy and Notices can be found at www.crediton.gov.uk</w:t>
                            </w:r>
                          </w:p>
                          <w:p w14:paraId="3335FC0A" w14:textId="77777777" w:rsidR="00D051BC" w:rsidRPr="00103F2E" w:rsidRDefault="00D051BC" w:rsidP="00D051BC">
                            <w:pPr>
                              <w:rPr>
                                <w:rFonts w:ascii="Calibri" w:hAnsi="Calibri" w:cs="Calibr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92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449" y="15922"/>
                          <a:ext cx="1856" cy="6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93" name="Picture 1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15819"/>
                          <a:ext cx="11934" cy="4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>
          <w:pict>
            <v:group id="Group 290" style="position:absolute;margin-left:.2pt;margin-top:791.05pt;width:596.7pt;height:38.3pt;z-index:251658253" coordsize="11934,766" coordorigin=",15819" o:spid="_x0000_s1047" w14:anchorId="4B7174F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">
              <v:shape id="Text Box 14" style="position:absolute;left:30;top:15945;width:9660;height:640;visibility:visible;mso-wrap-style:square;v-text-anchor:top" o:spid="_x0000_s1048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">
                <v:textbox>
                  <w:txbxContent>
                    <w:p w:rsidRPr="00103F2E" w:rsidR="00D051BC" w:rsidP="00D051BC" w:rsidRDefault="00D051BC" w14:paraId="1B775F93" w14:textId="77777777">
                      <w:pPr>
                        <w:pStyle w:val="Footer"/>
                        <w:ind w:firstLine="720"/>
                        <w:jc w:val="center"/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103F2E">
                        <w:rPr>
                          <w:rFonts w:ascii="Calibri" w:hAnsi="Calibri" w:cs="Calibri"/>
                          <w:sz w:val="18"/>
                          <w:szCs w:val="18"/>
                        </w:rPr>
                        <w:t>Crediton Town Council complies with the General Data Protection Regulation.</w:t>
                      </w:r>
                    </w:p>
                    <w:p w:rsidRPr="00103F2E" w:rsidR="00D051BC" w:rsidP="00D051BC" w:rsidRDefault="00D051BC" w14:paraId="4D9A4AD7" w14:textId="77777777">
                      <w:pPr>
                        <w:pStyle w:val="Footer"/>
                        <w:ind w:firstLine="720"/>
                        <w:jc w:val="center"/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103F2E">
                        <w:rPr>
                          <w:rFonts w:ascii="Calibri" w:hAnsi="Calibri" w:cs="Calibri"/>
                          <w:sz w:val="18"/>
                          <w:szCs w:val="18"/>
                        </w:rPr>
                        <w:t>Copies of the Council’s Data Protection Privacy Policy and Notices can be found at www.crediton.gov.uk</w:t>
                      </w:r>
                    </w:p>
                    <w:p w:rsidRPr="00103F2E" w:rsidR="00D051BC" w:rsidP="00D051BC" w:rsidRDefault="00D051BC" w14:paraId="3335FC0A" w14:textId="77777777">
                      <w:pPr>
                        <w:rPr>
                          <w:rFonts w:ascii="Calibri" w:hAnsi="Calibri" w:cs="Calibri"/>
                        </w:rPr>
                      </w:pPr>
                    </w:p>
                  </w:txbxContent>
                </v:textbox>
              </v:shape>
              <v:shape id="Picture 8" style="position:absolute;left:9449;top:15922;width:1856;height:663;visibility:visible;mso-wrap-style:square" o:spid="_x0000_s104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">
                <v:imagedata o:title="" r:id="rId2"/>
              </v:shape>
              <v:shape id="Picture 16" style="position:absolute;top:15819;width:11934;height:48;visibility:visible;mso-wrap-style:square" o:spid="_x0000_s105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">
                <v:imagedata o:title="" r:id="rId2"/>
              </v:shape>
            </v:group>
          </w:pict>
        </mc:Fallback>
      </mc:AlternateContent>
    </w:r>
    <w:r w:rsidR="003E2118">
      <w:rPr>
        <w:noProof/>
      </w:rPr>
      <mc:AlternateContent>
        <mc:Choice Requires="wpg">
          <w:drawing>
            <wp:anchor distT="0" distB="0" distL="114300" distR="114300" simplePos="0" relativeHeight="251658254" behindDoc="1" locked="0" layoutInCell="1" allowOverlap="1" wp14:anchorId="11872A92" wp14:editId="0862F8F7">
              <wp:simplePos x="0" y="0"/>
              <wp:positionH relativeFrom="column">
                <wp:posOffset>0</wp:posOffset>
              </wp:positionH>
              <wp:positionV relativeFrom="paragraph">
                <wp:posOffset>10045065</wp:posOffset>
              </wp:positionV>
              <wp:extent cx="7578090" cy="486410"/>
              <wp:effectExtent l="0" t="0" r="3810" b="3175"/>
              <wp:wrapNone/>
              <wp:docPr id="18" name="Group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78090" cy="486410"/>
                        <a:chOff x="0" y="15819"/>
                        <a:chExt cx="11934" cy="766"/>
                      </a:xfrm>
                    </wpg:grpSpPr>
                    <wps:wsp>
                      <wps:cNvPr id="19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30" y="15945"/>
                          <a:ext cx="9660" cy="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A6B965" w14:textId="77777777" w:rsidR="003E2118" w:rsidRPr="00F72CBB" w:rsidRDefault="003E2118" w:rsidP="003E2118">
                            <w:pPr>
                              <w:pStyle w:val="Footer"/>
                              <w:ind w:firstLine="720"/>
                              <w:jc w:val="center"/>
                              <w:rPr>
                                <w:rFonts w:cstheme="minorHAnsi"/>
                                <w:sz w:val="18"/>
                                <w:szCs w:val="18"/>
                              </w:rPr>
                            </w:pPr>
                            <w:r w:rsidRPr="00F72CBB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Crediton Town Council complies with the General Data Protection Regulation.</w:t>
                            </w:r>
                          </w:p>
                          <w:p w14:paraId="762359FD" w14:textId="77777777" w:rsidR="003E2118" w:rsidRPr="00F72CBB" w:rsidRDefault="003E2118" w:rsidP="003E2118">
                            <w:pPr>
                              <w:pStyle w:val="Footer"/>
                              <w:ind w:firstLine="720"/>
                              <w:jc w:val="center"/>
                              <w:rPr>
                                <w:rFonts w:cstheme="minorHAnsi"/>
                                <w:sz w:val="18"/>
                                <w:szCs w:val="18"/>
                              </w:rPr>
                            </w:pPr>
                            <w:r w:rsidRPr="00F72CBB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Copies of the Council’s Data Protection Privacy Policy and Notices can be found at www.crediton.gov.uk</w:t>
                            </w:r>
                          </w:p>
                          <w:p w14:paraId="45403A51" w14:textId="77777777" w:rsidR="003E2118" w:rsidRPr="00F72CBB" w:rsidRDefault="003E2118" w:rsidP="003E2118">
                            <w:pPr>
                              <w:rPr>
                                <w:rFonts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0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449" y="15922"/>
                          <a:ext cx="1856" cy="6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1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15819"/>
                          <a:ext cx="11934" cy="4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>
          <w:pict>
            <v:group id="Group 18" style="position:absolute;margin-left:0;margin-top:790.95pt;width:596.7pt;height:38.3pt;z-index:-251658226" coordsize="11934,766" coordorigin=",15819" o:spid="_x0000_s1051" w14:anchorId="11872A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">
              <v:shape id="Text Box 6" style="position:absolute;left:30;top:15945;width:9660;height:640;visibility:visible;mso-wrap-style:square;v-text-anchor:top" o:spid="_x0000_s1052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>
                <v:textbox>
                  <w:txbxContent>
                    <w:p w:rsidRPr="00F72CBB" w:rsidR="003E2118" w:rsidP="003E2118" w:rsidRDefault="003E2118" w14:paraId="6BA6B965" w14:textId="77777777">
                      <w:pPr>
                        <w:pStyle w:val="Footer"/>
                        <w:ind w:firstLine="720"/>
                        <w:jc w:val="center"/>
                        <w:rPr>
                          <w:rFonts w:cstheme="minorHAnsi"/>
                          <w:sz w:val="18"/>
                          <w:szCs w:val="18"/>
                        </w:rPr>
                      </w:pPr>
                      <w:r w:rsidRPr="00F72CBB">
                        <w:rPr>
                          <w:rFonts w:cstheme="minorHAnsi"/>
                          <w:sz w:val="18"/>
                          <w:szCs w:val="18"/>
                        </w:rPr>
                        <w:t>Crediton Town Council complies with the General Data Protection Regulation.</w:t>
                      </w:r>
                    </w:p>
                    <w:p w:rsidRPr="00F72CBB" w:rsidR="003E2118" w:rsidP="003E2118" w:rsidRDefault="003E2118" w14:paraId="762359FD" w14:textId="77777777">
                      <w:pPr>
                        <w:pStyle w:val="Footer"/>
                        <w:ind w:firstLine="720"/>
                        <w:jc w:val="center"/>
                        <w:rPr>
                          <w:rFonts w:cstheme="minorHAnsi"/>
                          <w:sz w:val="18"/>
                          <w:szCs w:val="18"/>
                        </w:rPr>
                      </w:pPr>
                      <w:r w:rsidRPr="00F72CBB">
                        <w:rPr>
                          <w:rFonts w:cstheme="minorHAnsi"/>
                          <w:sz w:val="18"/>
                          <w:szCs w:val="18"/>
                        </w:rPr>
                        <w:t>Copies of the Council’s Data Protection Privacy Policy and Notices can be found at www.crediton.gov.uk</w:t>
                      </w:r>
                    </w:p>
                    <w:p w:rsidRPr="00F72CBB" w:rsidR="003E2118" w:rsidP="003E2118" w:rsidRDefault="003E2118" w14:paraId="45403A51" w14:textId="77777777">
                      <w:pPr>
                        <w:rPr>
                          <w:rFonts w:cstheme="minorHAnsi"/>
                        </w:rPr>
                      </w:pPr>
                    </w:p>
                  </w:txbxContent>
                </v:textbox>
              </v:shape>
              <v:shape id="Picture 8" style="position:absolute;left:9449;top:15922;width:1856;height:663;visibility:visible;mso-wrap-style:square" o:spid="_x0000_s1053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">
                <v:imagedata o:title="" r:id="rId2"/>
              </v:shape>
              <v:shape id="Picture 8" style="position:absolute;top:15819;width:11934;height:48;visibility:visible;mso-wrap-style:square" o:spid="_x0000_s1054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">
                <v:imagedata o:title="" r:id="rId2"/>
              </v:shape>
            </v:group>
          </w:pict>
        </mc:Fallback>
      </mc:AlternateContent>
    </w:r>
    <w:r w:rsidR="003E2118">
      <w:rPr>
        <w:noProof/>
      </w:rPr>
      <mc:AlternateContent>
        <mc:Choice Requires="wpg">
          <w:drawing>
            <wp:anchor distT="0" distB="0" distL="114300" distR="114300" simplePos="0" relativeHeight="251658255" behindDoc="1" locked="0" layoutInCell="1" allowOverlap="1" wp14:anchorId="11872A92" wp14:editId="62394481">
              <wp:simplePos x="0" y="0"/>
              <wp:positionH relativeFrom="column">
                <wp:posOffset>0</wp:posOffset>
              </wp:positionH>
              <wp:positionV relativeFrom="paragraph">
                <wp:posOffset>10045065</wp:posOffset>
              </wp:positionV>
              <wp:extent cx="7578090" cy="486410"/>
              <wp:effectExtent l="0" t="0" r="3810" b="3175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78090" cy="486410"/>
                        <a:chOff x="0" y="15819"/>
                        <a:chExt cx="11934" cy="766"/>
                      </a:xfrm>
                    </wpg:grpSpPr>
                    <wps:wsp>
                      <wps:cNvPr id="10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0" y="15945"/>
                          <a:ext cx="9660" cy="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A5105D" w14:textId="77777777" w:rsidR="003E2118" w:rsidRPr="00F72CBB" w:rsidRDefault="003E2118" w:rsidP="003E2118">
                            <w:pPr>
                              <w:pStyle w:val="Footer"/>
                              <w:ind w:firstLine="720"/>
                              <w:jc w:val="center"/>
                              <w:rPr>
                                <w:rFonts w:cstheme="minorHAnsi"/>
                                <w:sz w:val="18"/>
                                <w:szCs w:val="18"/>
                              </w:rPr>
                            </w:pPr>
                            <w:r w:rsidRPr="00F72CBB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Crediton Town Council complies with the General Data Protection Regulation.</w:t>
                            </w:r>
                          </w:p>
                          <w:p w14:paraId="0771AB76" w14:textId="77777777" w:rsidR="003E2118" w:rsidRPr="00F72CBB" w:rsidRDefault="003E2118" w:rsidP="003E2118">
                            <w:pPr>
                              <w:pStyle w:val="Footer"/>
                              <w:ind w:firstLine="720"/>
                              <w:jc w:val="center"/>
                              <w:rPr>
                                <w:rFonts w:cstheme="minorHAnsi"/>
                                <w:sz w:val="18"/>
                                <w:szCs w:val="18"/>
                              </w:rPr>
                            </w:pPr>
                            <w:r w:rsidRPr="00F72CBB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Copies of the Council’s Data Protection Privacy Policy and Notices can be found at www.crediton.gov.uk</w:t>
                            </w:r>
                          </w:p>
                          <w:p w14:paraId="2ECB8218" w14:textId="77777777" w:rsidR="003E2118" w:rsidRPr="00F72CBB" w:rsidRDefault="003E2118" w:rsidP="003E2118">
                            <w:pPr>
                              <w:rPr>
                                <w:rFonts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6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449" y="15922"/>
                          <a:ext cx="1856" cy="6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7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15819"/>
                          <a:ext cx="11934" cy="4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>
          <w:pict>
            <v:group id="Group 6" style="position:absolute;margin-left:0;margin-top:790.95pt;width:596.7pt;height:38.3pt;z-index:-251658225" coordsize="11934,766" coordorigin=",15819" o:spid="_x0000_s1055" w14:anchorId="11872A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">
              <v:shape id="_x0000_s1056" style="position:absolute;left:30;top:15945;width:9660;height:640;visibility:visible;mso-wrap-style:square;v-text-anchor:top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>
                <v:textbox>
                  <w:txbxContent>
                    <w:p w:rsidRPr="00F72CBB" w:rsidR="003E2118" w:rsidP="003E2118" w:rsidRDefault="003E2118" w14:paraId="70A5105D" w14:textId="77777777">
                      <w:pPr>
                        <w:pStyle w:val="Footer"/>
                        <w:ind w:firstLine="720"/>
                        <w:jc w:val="center"/>
                        <w:rPr>
                          <w:rFonts w:cstheme="minorHAnsi"/>
                          <w:sz w:val="18"/>
                          <w:szCs w:val="18"/>
                        </w:rPr>
                      </w:pPr>
                      <w:r w:rsidRPr="00F72CBB">
                        <w:rPr>
                          <w:rFonts w:cstheme="minorHAnsi"/>
                          <w:sz w:val="18"/>
                          <w:szCs w:val="18"/>
                        </w:rPr>
                        <w:t>Crediton Town Council complies with the General Data Protection Regulation.</w:t>
                      </w:r>
                    </w:p>
                    <w:p w:rsidRPr="00F72CBB" w:rsidR="003E2118" w:rsidP="003E2118" w:rsidRDefault="003E2118" w14:paraId="0771AB76" w14:textId="77777777">
                      <w:pPr>
                        <w:pStyle w:val="Footer"/>
                        <w:ind w:firstLine="720"/>
                        <w:jc w:val="center"/>
                        <w:rPr>
                          <w:rFonts w:cstheme="minorHAnsi"/>
                          <w:sz w:val="18"/>
                          <w:szCs w:val="18"/>
                        </w:rPr>
                      </w:pPr>
                      <w:r w:rsidRPr="00F72CBB">
                        <w:rPr>
                          <w:rFonts w:cstheme="minorHAnsi"/>
                          <w:sz w:val="18"/>
                          <w:szCs w:val="18"/>
                        </w:rPr>
                        <w:t>Copies of the Council’s Data Protection Privacy Policy and Notices can be found at www.crediton.gov.uk</w:t>
                      </w:r>
                    </w:p>
                    <w:p w:rsidRPr="00F72CBB" w:rsidR="003E2118" w:rsidP="003E2118" w:rsidRDefault="003E2118" w14:paraId="2ECB8218" w14:textId="77777777">
                      <w:pPr>
                        <w:rPr>
                          <w:rFonts w:cstheme="minorHAnsi"/>
                        </w:rPr>
                      </w:pPr>
                    </w:p>
                  </w:txbxContent>
                </v:textbox>
              </v:shape>
              <v:shape id="Picture 8" style="position:absolute;left:9449;top:15922;width:1856;height:663;visibility:visible;mso-wrap-style:square" o:spid="_x0000_s105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">
                <v:imagedata o:title="" r:id="rId2"/>
              </v:shape>
              <v:shape id="Picture 4" style="position:absolute;top:15819;width:11934;height:48;visibility:visible;mso-wrap-style:square" o:spid="_x0000_s105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">
                <v:imagedata o:title="" r:id="rId2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929362" w14:textId="77777777" w:rsidR="001135B0" w:rsidRDefault="001135B0" w:rsidP="00354F54">
      <w:r>
        <w:separator/>
      </w:r>
    </w:p>
  </w:footnote>
  <w:footnote w:type="continuationSeparator" w:id="0">
    <w:p w14:paraId="31528B38" w14:textId="77777777" w:rsidR="001135B0" w:rsidRDefault="001135B0" w:rsidP="00354F54">
      <w:r>
        <w:continuationSeparator/>
      </w:r>
    </w:p>
  </w:footnote>
  <w:footnote w:type="continuationNotice" w:id="1">
    <w:p w14:paraId="777C109B" w14:textId="77777777" w:rsidR="001135B0" w:rsidRDefault="001135B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C6A35E" w14:textId="3A3294C9" w:rsidR="00505A37" w:rsidRDefault="000A4933">
    <w:pPr>
      <w:pStyle w:val="Header"/>
      <w:rPr>
        <w:noProof/>
        <w:lang w:eastAsia="en-GB"/>
      </w:rPr>
    </w:pPr>
    <w:r>
      <w:rPr>
        <w:noProof/>
      </w:rPr>
      <w:drawing>
        <wp:anchor distT="0" distB="0" distL="114300" distR="114300" simplePos="0" relativeHeight="251665423" behindDoc="0" locked="0" layoutInCell="1" allowOverlap="1" wp14:anchorId="70521F87" wp14:editId="05FB9421">
          <wp:simplePos x="0" y="0"/>
          <wp:positionH relativeFrom="page">
            <wp:posOffset>143510</wp:posOffset>
          </wp:positionH>
          <wp:positionV relativeFrom="paragraph">
            <wp:posOffset>-372110</wp:posOffset>
          </wp:positionV>
          <wp:extent cx="2292985" cy="1123950"/>
          <wp:effectExtent l="0" t="0" r="0" b="0"/>
          <wp:wrapNone/>
          <wp:docPr id="1145926029" name="Picture 1145926029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shap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2985" cy="1123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3757D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47" behindDoc="0" locked="0" layoutInCell="1" allowOverlap="1" wp14:anchorId="57C682F1" wp14:editId="36556B21">
              <wp:simplePos x="0" y="0"/>
              <wp:positionH relativeFrom="margin">
                <wp:posOffset>-577215</wp:posOffset>
              </wp:positionH>
              <wp:positionV relativeFrom="paragraph">
                <wp:posOffset>793115</wp:posOffset>
              </wp:positionV>
              <wp:extent cx="7235190" cy="9525"/>
              <wp:effectExtent l="0" t="0" r="22860" b="28575"/>
              <wp:wrapNone/>
              <wp:docPr id="913320991" name="Straight Connector 91332099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235190" cy="9525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C0504D">
                            <a:shade val="95000"/>
                            <a:satMod val="105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6464784" id="Straight Connector 913320991" o:spid="_x0000_s1026" style="position:absolute;z-index:25166644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45.45pt,62.45pt" to="524.25pt,6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" strokecolor="#be4b48" strokeweight="1.5pt">
              <w10:wrap anchorx="margin"/>
            </v:line>
          </w:pict>
        </mc:Fallback>
      </mc:AlternateContent>
    </w:r>
    <w:r w:rsidR="00505A37">
      <w:rPr>
        <w:noProof/>
        <w:lang w:eastAsia="en-GB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C6A360" w14:textId="40B6C774" w:rsidR="0085284F" w:rsidRDefault="000A4933">
    <w:pPr>
      <w:pStyle w:val="Header"/>
    </w:pPr>
    <w:r>
      <w:rPr>
        <w:noProof/>
      </w:rPr>
      <w:drawing>
        <wp:anchor distT="0" distB="0" distL="114300" distR="114300" simplePos="0" relativeHeight="251662351" behindDoc="0" locked="0" layoutInCell="1" allowOverlap="1" wp14:anchorId="33F12979" wp14:editId="3BE084D5">
          <wp:simplePos x="0" y="0"/>
          <wp:positionH relativeFrom="page">
            <wp:posOffset>105410</wp:posOffset>
          </wp:positionH>
          <wp:positionV relativeFrom="paragraph">
            <wp:posOffset>-372110</wp:posOffset>
          </wp:positionV>
          <wp:extent cx="2292985" cy="1123950"/>
          <wp:effectExtent l="0" t="0" r="0" b="0"/>
          <wp:wrapNone/>
          <wp:docPr id="4" name="Picture 4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shap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2985" cy="1123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3757D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3375" behindDoc="0" locked="0" layoutInCell="1" allowOverlap="1" wp14:anchorId="79A02007" wp14:editId="4DD9E985">
              <wp:simplePos x="0" y="0"/>
              <wp:positionH relativeFrom="margin">
                <wp:posOffset>-615315</wp:posOffset>
              </wp:positionH>
              <wp:positionV relativeFrom="paragraph">
                <wp:posOffset>793115</wp:posOffset>
              </wp:positionV>
              <wp:extent cx="7235190" cy="9525"/>
              <wp:effectExtent l="0" t="0" r="22860" b="28575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235190" cy="9525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C0504D">
                            <a:shade val="95000"/>
                            <a:satMod val="105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2EE2C7B" id="Straight Connector 11" o:spid="_x0000_s1026" style="position:absolute;z-index:25166337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48.45pt,62.45pt" to="521.25pt,6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" strokecolor="#be4b48" strokeweight="1.5pt">
              <w10:wrap anchorx="margin"/>
            </v:line>
          </w:pict>
        </mc:Fallback>
      </mc:AlternateContent>
    </w:r>
    <w:r w:rsidR="0085284F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9" behindDoc="0" locked="0" layoutInCell="1" allowOverlap="1" wp14:anchorId="18C6A36E" wp14:editId="39FABD4C">
              <wp:simplePos x="0" y="0"/>
              <wp:positionH relativeFrom="margin">
                <wp:align>center</wp:align>
              </wp:positionH>
              <wp:positionV relativeFrom="paragraph">
                <wp:posOffset>954585</wp:posOffset>
              </wp:positionV>
              <wp:extent cx="3759200" cy="620394"/>
              <wp:effectExtent l="0" t="0" r="0" b="1905"/>
              <wp:wrapNone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59200" cy="620394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C6A382" w14:textId="77777777" w:rsidR="0085284F" w:rsidRDefault="008B7E35">
                          <w:r w:rsidRPr="008B7E35">
                            <w:rPr>
                              <w:rFonts w:eastAsia="Calibri" w:cstheme="minorHAnsi"/>
                              <w:b/>
                              <w:bCs/>
                              <w:sz w:val="36"/>
                              <w:szCs w:val="32"/>
                            </w:rPr>
                            <w:t>CONTRACTOR APPLICATION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8C6A36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8" type="#_x0000_t202" style="position:absolute;margin-left:0;margin-top:75.15pt;width:296pt;height:48.85pt;z-index:251658249;visibility:visible;mso-wrap-style:square;mso-width-percent:0;mso-height-percent:20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" stroked="f">
              <v:textbox style="mso-fit-shape-to-text:t">
                <w:txbxContent>
                  <w:p w14:paraId="18C6A382" w14:textId="77777777" w:rsidR="0085284F" w:rsidRDefault="008B7E35">
                    <w:r w:rsidRPr="008B7E35">
                      <w:rPr>
                        <w:rFonts w:eastAsia="Calibri" w:cstheme="minorHAnsi"/>
                        <w:b/>
                        <w:bCs/>
                        <w:sz w:val="36"/>
                        <w:szCs w:val="32"/>
                      </w:rPr>
                      <w:t>CONTRACTOR APPLICATION FORM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738E9"/>
    <w:multiLevelType w:val="hybridMultilevel"/>
    <w:tmpl w:val="08645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C5DFF"/>
    <w:multiLevelType w:val="hybridMultilevel"/>
    <w:tmpl w:val="A2621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B627C"/>
    <w:multiLevelType w:val="hybridMultilevel"/>
    <w:tmpl w:val="1116FC06"/>
    <w:lvl w:ilvl="0" w:tplc="94D4144C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BD34BD"/>
    <w:multiLevelType w:val="hybridMultilevel"/>
    <w:tmpl w:val="FA5C34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72B3E"/>
    <w:multiLevelType w:val="hybridMultilevel"/>
    <w:tmpl w:val="26A4D7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117303"/>
    <w:multiLevelType w:val="hybridMultilevel"/>
    <w:tmpl w:val="F3B62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9185033">
    <w:abstractNumId w:val="4"/>
  </w:num>
  <w:num w:numId="2" w16cid:durableId="1225948400">
    <w:abstractNumId w:val="1"/>
  </w:num>
  <w:num w:numId="3" w16cid:durableId="1242104084">
    <w:abstractNumId w:val="0"/>
  </w:num>
  <w:num w:numId="4" w16cid:durableId="1206061981">
    <w:abstractNumId w:val="3"/>
  </w:num>
  <w:num w:numId="5" w16cid:durableId="386992992">
    <w:abstractNumId w:val="2"/>
  </w:num>
  <w:num w:numId="6" w16cid:durableId="19596018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AAiSzNDMzNTIyNzCyUdpeDU4uLM/DyQAuNaAAEsSjksAAAA"/>
  </w:docVars>
  <w:rsids>
    <w:rsidRoot w:val="00354F54"/>
    <w:rsid w:val="0001515D"/>
    <w:rsid w:val="00020B19"/>
    <w:rsid w:val="000424B3"/>
    <w:rsid w:val="00054638"/>
    <w:rsid w:val="000571CB"/>
    <w:rsid w:val="000774DA"/>
    <w:rsid w:val="000A4933"/>
    <w:rsid w:val="000D2561"/>
    <w:rsid w:val="000E75EF"/>
    <w:rsid w:val="000F2C8E"/>
    <w:rsid w:val="001135B0"/>
    <w:rsid w:val="00114311"/>
    <w:rsid w:val="0012038C"/>
    <w:rsid w:val="00130EB4"/>
    <w:rsid w:val="00142256"/>
    <w:rsid w:val="00161EC0"/>
    <w:rsid w:val="001D7FF0"/>
    <w:rsid w:val="001F4E06"/>
    <w:rsid w:val="002120AC"/>
    <w:rsid w:val="002218E2"/>
    <w:rsid w:val="0026104A"/>
    <w:rsid w:val="00270EB2"/>
    <w:rsid w:val="00276AE8"/>
    <w:rsid w:val="00296249"/>
    <w:rsid w:val="002A1FB8"/>
    <w:rsid w:val="002A7B84"/>
    <w:rsid w:val="002C29DC"/>
    <w:rsid w:val="002D638D"/>
    <w:rsid w:val="00301A8D"/>
    <w:rsid w:val="00304CA2"/>
    <w:rsid w:val="00307712"/>
    <w:rsid w:val="0032052C"/>
    <w:rsid w:val="00326742"/>
    <w:rsid w:val="0035326E"/>
    <w:rsid w:val="003549D5"/>
    <w:rsid w:val="00354F54"/>
    <w:rsid w:val="00384E48"/>
    <w:rsid w:val="003B1871"/>
    <w:rsid w:val="003D2058"/>
    <w:rsid w:val="003E124A"/>
    <w:rsid w:val="003E2118"/>
    <w:rsid w:val="00426274"/>
    <w:rsid w:val="004321AA"/>
    <w:rsid w:val="0043757D"/>
    <w:rsid w:val="00457FB6"/>
    <w:rsid w:val="004725A0"/>
    <w:rsid w:val="00487CAA"/>
    <w:rsid w:val="004B1E59"/>
    <w:rsid w:val="004B44FC"/>
    <w:rsid w:val="004C423C"/>
    <w:rsid w:val="004C5814"/>
    <w:rsid w:val="004D0469"/>
    <w:rsid w:val="004E4976"/>
    <w:rsid w:val="004F675B"/>
    <w:rsid w:val="00505A37"/>
    <w:rsid w:val="00517BD2"/>
    <w:rsid w:val="00527B8A"/>
    <w:rsid w:val="00527C84"/>
    <w:rsid w:val="0053005E"/>
    <w:rsid w:val="0055156F"/>
    <w:rsid w:val="0058504B"/>
    <w:rsid w:val="00587D06"/>
    <w:rsid w:val="00590595"/>
    <w:rsid w:val="005947CE"/>
    <w:rsid w:val="006061F8"/>
    <w:rsid w:val="00622543"/>
    <w:rsid w:val="0064046E"/>
    <w:rsid w:val="00647660"/>
    <w:rsid w:val="00653D2C"/>
    <w:rsid w:val="0066791E"/>
    <w:rsid w:val="0069709D"/>
    <w:rsid w:val="006D2B76"/>
    <w:rsid w:val="006D6184"/>
    <w:rsid w:val="006F6204"/>
    <w:rsid w:val="0071116B"/>
    <w:rsid w:val="00751729"/>
    <w:rsid w:val="00754D3A"/>
    <w:rsid w:val="00787BCC"/>
    <w:rsid w:val="007B0CCA"/>
    <w:rsid w:val="007B21C0"/>
    <w:rsid w:val="007B2FB2"/>
    <w:rsid w:val="007C7E4F"/>
    <w:rsid w:val="007D46E0"/>
    <w:rsid w:val="007E2B51"/>
    <w:rsid w:val="0081272E"/>
    <w:rsid w:val="0083380C"/>
    <w:rsid w:val="00850809"/>
    <w:rsid w:val="0085284F"/>
    <w:rsid w:val="00852E89"/>
    <w:rsid w:val="00863FD7"/>
    <w:rsid w:val="0087535F"/>
    <w:rsid w:val="00886DDA"/>
    <w:rsid w:val="008B2BEF"/>
    <w:rsid w:val="008B7E35"/>
    <w:rsid w:val="008C594C"/>
    <w:rsid w:val="008D2AE9"/>
    <w:rsid w:val="008E340B"/>
    <w:rsid w:val="008F10BC"/>
    <w:rsid w:val="009008F0"/>
    <w:rsid w:val="00906796"/>
    <w:rsid w:val="00917E21"/>
    <w:rsid w:val="00943001"/>
    <w:rsid w:val="009471B4"/>
    <w:rsid w:val="00961F0F"/>
    <w:rsid w:val="009630C1"/>
    <w:rsid w:val="009651D9"/>
    <w:rsid w:val="00986CC0"/>
    <w:rsid w:val="00996B59"/>
    <w:rsid w:val="009A78A4"/>
    <w:rsid w:val="009C4482"/>
    <w:rsid w:val="009D2184"/>
    <w:rsid w:val="009E1B8E"/>
    <w:rsid w:val="009E5FAA"/>
    <w:rsid w:val="00A065EB"/>
    <w:rsid w:val="00A240C5"/>
    <w:rsid w:val="00A27085"/>
    <w:rsid w:val="00A72B06"/>
    <w:rsid w:val="00A77440"/>
    <w:rsid w:val="00A8304A"/>
    <w:rsid w:val="00A950BC"/>
    <w:rsid w:val="00AA5F0F"/>
    <w:rsid w:val="00AE1691"/>
    <w:rsid w:val="00AF6007"/>
    <w:rsid w:val="00B03CCB"/>
    <w:rsid w:val="00B04C5B"/>
    <w:rsid w:val="00B05995"/>
    <w:rsid w:val="00B104E5"/>
    <w:rsid w:val="00B163F6"/>
    <w:rsid w:val="00B24132"/>
    <w:rsid w:val="00B42524"/>
    <w:rsid w:val="00B75D7E"/>
    <w:rsid w:val="00B96132"/>
    <w:rsid w:val="00BA046F"/>
    <w:rsid w:val="00BB1015"/>
    <w:rsid w:val="00BC7DC3"/>
    <w:rsid w:val="00BE3E97"/>
    <w:rsid w:val="00BF3D09"/>
    <w:rsid w:val="00BF481E"/>
    <w:rsid w:val="00C15E49"/>
    <w:rsid w:val="00C45ED8"/>
    <w:rsid w:val="00C51963"/>
    <w:rsid w:val="00C652D1"/>
    <w:rsid w:val="00C70EB1"/>
    <w:rsid w:val="00C952CA"/>
    <w:rsid w:val="00CB55D2"/>
    <w:rsid w:val="00CC1A6B"/>
    <w:rsid w:val="00CD6F19"/>
    <w:rsid w:val="00CE1E59"/>
    <w:rsid w:val="00CE24D5"/>
    <w:rsid w:val="00CF4016"/>
    <w:rsid w:val="00CF5C4C"/>
    <w:rsid w:val="00D051BC"/>
    <w:rsid w:val="00D07BBF"/>
    <w:rsid w:val="00D1004E"/>
    <w:rsid w:val="00D16D19"/>
    <w:rsid w:val="00D21E36"/>
    <w:rsid w:val="00D46EE6"/>
    <w:rsid w:val="00D53E56"/>
    <w:rsid w:val="00D54D62"/>
    <w:rsid w:val="00D64218"/>
    <w:rsid w:val="00D704E8"/>
    <w:rsid w:val="00D86775"/>
    <w:rsid w:val="00D9146A"/>
    <w:rsid w:val="00DB2F12"/>
    <w:rsid w:val="00DD4F0E"/>
    <w:rsid w:val="00DD507D"/>
    <w:rsid w:val="00DF6948"/>
    <w:rsid w:val="00E12175"/>
    <w:rsid w:val="00E546F3"/>
    <w:rsid w:val="00E61C2C"/>
    <w:rsid w:val="00E71148"/>
    <w:rsid w:val="00E8000F"/>
    <w:rsid w:val="00EC1F5B"/>
    <w:rsid w:val="00ED1912"/>
    <w:rsid w:val="00ED47E2"/>
    <w:rsid w:val="00EF4DE7"/>
    <w:rsid w:val="00F10A11"/>
    <w:rsid w:val="00F26226"/>
    <w:rsid w:val="00F34C1A"/>
    <w:rsid w:val="00F40B4E"/>
    <w:rsid w:val="00F63296"/>
    <w:rsid w:val="00F83343"/>
    <w:rsid w:val="00F9046C"/>
    <w:rsid w:val="00F95384"/>
    <w:rsid w:val="00FA29CD"/>
    <w:rsid w:val="00FA39FE"/>
    <w:rsid w:val="00FB1061"/>
    <w:rsid w:val="00FD1A95"/>
    <w:rsid w:val="00FE5C27"/>
    <w:rsid w:val="7980B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C6A307"/>
  <w15:docId w15:val="{5841D13B-2FFC-4CB7-86C9-799F71669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E97"/>
  </w:style>
  <w:style w:type="paragraph" w:styleId="Heading3">
    <w:name w:val="heading 3"/>
    <w:basedOn w:val="Normal"/>
    <w:next w:val="Normal"/>
    <w:link w:val="Heading3Char"/>
    <w:qFormat/>
    <w:rsid w:val="00850809"/>
    <w:pPr>
      <w:keepNext/>
      <w:outlineLvl w:val="2"/>
    </w:pPr>
    <w:rPr>
      <w:rFonts w:ascii="Times New Roman" w:eastAsia="Times New Roman" w:hAnsi="Times New Roman" w:cs="Times New Roman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4F5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4F54"/>
  </w:style>
  <w:style w:type="paragraph" w:styleId="Footer">
    <w:name w:val="footer"/>
    <w:basedOn w:val="Normal"/>
    <w:link w:val="FooterChar"/>
    <w:uiPriority w:val="99"/>
    <w:unhideWhenUsed/>
    <w:rsid w:val="00354F5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4F54"/>
  </w:style>
  <w:style w:type="paragraph" w:styleId="BalloonText">
    <w:name w:val="Balloon Text"/>
    <w:basedOn w:val="Normal"/>
    <w:link w:val="BalloonTextChar"/>
    <w:uiPriority w:val="99"/>
    <w:semiHidden/>
    <w:unhideWhenUsed/>
    <w:rsid w:val="00354F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F54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354F54"/>
    <w:pPr>
      <w:spacing w:after="120"/>
    </w:pPr>
    <w:rPr>
      <w:rFonts w:ascii="Arial" w:eastAsia="Times New Roman" w:hAnsi="Arial" w:cs="Times New Roman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354F54"/>
    <w:rPr>
      <w:rFonts w:ascii="Arial" w:eastAsia="Times New Roman" w:hAnsi="Arial" w:cs="Times New Roman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BF481E"/>
    <w:pPr>
      <w:ind w:left="720"/>
      <w:contextualSpacing/>
    </w:pPr>
    <w:rPr>
      <w:rFonts w:ascii="Arial" w:eastAsia="Times New Roman" w:hAnsi="Arial" w:cs="Times New Roman"/>
      <w:szCs w:val="20"/>
    </w:rPr>
  </w:style>
  <w:style w:type="paragraph" w:customStyle="1" w:styleId="Default">
    <w:name w:val="Default"/>
    <w:rsid w:val="000774D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DefaultText">
    <w:name w:val="Default Text"/>
    <w:basedOn w:val="Normal"/>
    <w:rsid w:val="005947CE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850809"/>
    <w:rPr>
      <w:rFonts w:ascii="Times New Roman" w:eastAsia="Times New Roman" w:hAnsi="Times New Roman" w:cs="Times New Roman"/>
      <w:sz w:val="32"/>
      <w:szCs w:val="24"/>
    </w:rPr>
  </w:style>
  <w:style w:type="paragraph" w:styleId="FootnoteText">
    <w:name w:val="footnote text"/>
    <w:basedOn w:val="Normal"/>
    <w:link w:val="FootnoteTextChar"/>
    <w:semiHidden/>
    <w:rsid w:val="008C594C"/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8C594C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D642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884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7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8A3E6BCF4A6D40B14CB1A3092DCF29" ma:contentTypeVersion="18" ma:contentTypeDescription="Create a new document." ma:contentTypeScope="" ma:versionID="a852b37fc482ccfeee474af29f363ef9">
  <xsd:schema xmlns:xsd="http://www.w3.org/2001/XMLSchema" xmlns:xs="http://www.w3.org/2001/XMLSchema" xmlns:p="http://schemas.microsoft.com/office/2006/metadata/properties" xmlns:ns2="f05c661d-004d-4e4c-a7cc-e6989a2016cf" xmlns:ns3="277a5f50-65ce-46f1-a794-8f114e8e1564" targetNamespace="http://schemas.microsoft.com/office/2006/metadata/properties" ma:root="true" ma:fieldsID="d784aa83a35765f3cd02f30187037e01" ns2:_="" ns3:_="">
    <xsd:import namespace="f05c661d-004d-4e4c-a7cc-e6989a2016cf"/>
    <xsd:import namespace="277a5f50-65ce-46f1-a794-8f114e8e15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c661d-004d-4e4c-a7cc-e6989a2016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d167185-39cb-4bb1-b94e-e4abea816d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a5f50-65ce-46f1-a794-8f114e8e1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0f79f7b-a362-4a45-a578-11993cb9df4c}" ma:internalName="TaxCatchAll" ma:showField="CatchAllData" ma:web="277a5f50-65ce-46f1-a794-8f114e8e156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05c661d-004d-4e4c-a7cc-e6989a2016cf">
      <Terms xmlns="http://schemas.microsoft.com/office/infopath/2007/PartnerControls"/>
    </lcf76f155ced4ddcb4097134ff3c332f>
    <TaxCatchAll xmlns="277a5f50-65ce-46f1-a794-8f114e8e156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6FE3E4-560C-46EC-AA77-0BB6FCD8BB3D}"/>
</file>

<file path=customXml/itemProps2.xml><?xml version="1.0" encoding="utf-8"?>
<ds:datastoreItem xmlns:ds="http://schemas.openxmlformats.org/officeDocument/2006/customXml" ds:itemID="{C35A1BF9-0E6C-4BE5-933C-B8AE98ABC21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9790BA9-F32D-4572-840C-7E63518D03F4}">
  <ds:schemaRefs>
    <ds:schemaRef ds:uri="http://schemas.microsoft.com/office/2006/metadata/properties"/>
    <ds:schemaRef ds:uri="http://schemas.microsoft.com/office/infopath/2007/PartnerControls"/>
    <ds:schemaRef ds:uri="f05c661d-004d-4e4c-a7cc-e6989a2016cf"/>
    <ds:schemaRef ds:uri="277a5f50-65ce-46f1-a794-8f114e8e1564"/>
  </ds:schemaRefs>
</ds:datastoreItem>
</file>

<file path=customXml/itemProps4.xml><?xml version="1.0" encoding="utf-8"?>
<ds:datastoreItem xmlns:ds="http://schemas.openxmlformats.org/officeDocument/2006/customXml" ds:itemID="{FE58E52F-F2F3-4935-AF34-D8D2D7DD46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83</Words>
  <Characters>2174</Characters>
  <Application>Microsoft Office Word</Application>
  <DocSecurity>0</DocSecurity>
  <Lines>115</Lines>
  <Paragraphs>64</Paragraphs>
  <ScaleCrop>false</ScaleCrop>
  <Company>MDDC</Company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e Dalley</dc:creator>
  <cp:keywords/>
  <cp:lastModifiedBy>Emma Anderson</cp:lastModifiedBy>
  <cp:revision>46</cp:revision>
  <cp:lastPrinted>2015-07-21T04:06:00Z</cp:lastPrinted>
  <dcterms:created xsi:type="dcterms:W3CDTF">2022-11-02T05:46:00Z</dcterms:created>
  <dcterms:modified xsi:type="dcterms:W3CDTF">2026-01-12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8A3E6BCF4A6D40B14CB1A3092DCF29</vt:lpwstr>
  </property>
  <property fmtid="{D5CDD505-2E9C-101B-9397-08002B2CF9AE}" pid="3" name="MediaServiceImageTags">
    <vt:lpwstr/>
  </property>
</Properties>
</file>